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EF7049">
      <w:pPr>
        <w:pStyle w:val="Standard"/>
        <w:widowControl w:val="0"/>
        <w:spacing w:after="0"/>
        <w:ind w:firstLine="708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5AB3BABC" w:rsidR="005806E2" w:rsidRPr="006A4EF5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EF7049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76DDE736" w:rsidR="000D5065" w:rsidRPr="000B371D" w:rsidRDefault="000B371D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Настройка </w:t>
            </w:r>
            <w:r>
              <w:rPr>
                <w:rFonts w:ascii="Times New Roman" w:hAnsi="Times New Roman"/>
                <w:sz w:val="28"/>
                <w:szCs w:val="28"/>
              </w:rPr>
              <w:t>Hibernate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6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7CFA87E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А. 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К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proofErr w:type="spellStart"/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Погребников</w:t>
            </w:r>
            <w:proofErr w:type="spellEnd"/>
          </w:p>
        </w:tc>
      </w:tr>
      <w:tr w:rsidR="00131604" w14:paraId="506D1858" w14:textId="77777777" w:rsidTr="00131604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01683868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EF7049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131604" w14:paraId="5F04AF8D" w14:textId="77777777" w:rsidTr="00131604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0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3A5A68AB" w:rsidR="008860BE" w:rsidRPr="00341959" w:rsidRDefault="00B872FF" w:rsidP="00B872FF">
      <w:pPr>
        <w:rPr>
          <w:b/>
          <w:highlight w:val="lightGray"/>
        </w:rPr>
      </w:pPr>
      <w:r>
        <w:t xml:space="preserve">Цель работы состоит в получении навыков </w:t>
      </w:r>
      <w:r w:rsidR="000B371D">
        <w:t xml:space="preserve">связи данных между базой данных и </w:t>
      </w:r>
      <w:r w:rsidR="000B371D">
        <w:rPr>
          <w:lang w:val="en-US"/>
        </w:rPr>
        <w:t>Java</w:t>
      </w:r>
      <w:r w:rsidR="000B371D">
        <w:t xml:space="preserve">-приложением с использованием </w:t>
      </w:r>
      <w:r w:rsidR="000B371D">
        <w:rPr>
          <w:lang w:val="en-US"/>
        </w:rPr>
        <w:t>ORM</w:t>
      </w:r>
      <w:r w:rsidR="000B371D">
        <w:t xml:space="preserve">-прослойки </w:t>
      </w:r>
      <w:r w:rsidR="000B371D">
        <w:rPr>
          <w:lang w:val="en-US"/>
        </w:rPr>
        <w:t>Hibernate</w:t>
      </w:r>
      <w:r>
        <w:t>.</w:t>
      </w:r>
      <w:r>
        <w:tab/>
      </w:r>
    </w:p>
    <w:p w14:paraId="1CF741FF" w14:textId="1FF8B4BC" w:rsidR="00817F94" w:rsidRDefault="00445C8C" w:rsidP="008860BE">
      <w:pPr>
        <w:pStyle w:val="a0"/>
        <w:rPr>
          <w:lang w:val="ru-RU"/>
        </w:rPr>
      </w:pPr>
      <w:r>
        <w:rPr>
          <w:lang w:val="ru-RU"/>
        </w:rPr>
        <w:t>Задачи</w:t>
      </w:r>
    </w:p>
    <w:p w14:paraId="233A5CA7" w14:textId="4516D06E" w:rsidR="00973E15" w:rsidRPr="00973E15" w:rsidRDefault="00973E15" w:rsidP="00973E15">
      <w:r>
        <w:t>Выполнение работы сводится к следующим задачам.</w:t>
      </w:r>
    </w:p>
    <w:p w14:paraId="538BED30" w14:textId="7196F261" w:rsidR="00B872FF" w:rsidRDefault="000B371D" w:rsidP="00B872FF">
      <w:pPr>
        <w:pStyle w:val="a"/>
      </w:pPr>
      <w:r>
        <w:t xml:space="preserve">Создать </w:t>
      </w:r>
      <w:r>
        <w:rPr>
          <w:lang w:val="en-US"/>
        </w:rPr>
        <w:t>Maven</w:t>
      </w:r>
      <w:r>
        <w:t>-проект веб-приложения</w:t>
      </w:r>
      <w:r w:rsidR="00B872FF">
        <w:t>.</w:t>
      </w:r>
    </w:p>
    <w:p w14:paraId="2CC31680" w14:textId="2DFE3FB3" w:rsidR="00B872FF" w:rsidRDefault="000B371D" w:rsidP="00BF6919">
      <w:pPr>
        <w:pStyle w:val="a"/>
      </w:pPr>
      <w:r>
        <w:t>Подключить необходимые зависимости.</w:t>
      </w:r>
    </w:p>
    <w:p w14:paraId="4C9671F1" w14:textId="790B9C13" w:rsidR="00B872FF" w:rsidRDefault="003F1B5C" w:rsidP="00B872FF">
      <w:pPr>
        <w:pStyle w:val="a"/>
      </w:pPr>
      <w:r>
        <w:t>Настроить подключение к БД</w:t>
      </w:r>
      <w:r w:rsidR="00B872FF">
        <w:t>.</w:t>
      </w:r>
    </w:p>
    <w:p w14:paraId="23C06E94" w14:textId="390C9C26" w:rsidR="00B872FF" w:rsidRDefault="003F1B5C" w:rsidP="003F1B5C">
      <w:pPr>
        <w:pStyle w:val="a"/>
      </w:pPr>
      <w:r>
        <w:t>Реализовать несколько запросов.</w:t>
      </w:r>
    </w:p>
    <w:p w14:paraId="6D379DEF" w14:textId="0E6D36C3" w:rsidR="00850520" w:rsidRPr="001F0C65" w:rsidRDefault="00EF7049" w:rsidP="001F0C65">
      <w:pPr>
        <w:pStyle w:val="a0"/>
        <w:rPr>
          <w:lang w:val="ru-RU"/>
        </w:rPr>
      </w:pPr>
      <w:r>
        <w:rPr>
          <w:lang w:val="ru-RU"/>
        </w:rPr>
        <w:t>Ход работы</w:t>
      </w:r>
    </w:p>
    <w:p w14:paraId="2DBCADF0" w14:textId="2954FA59" w:rsidR="001F0C65" w:rsidRDefault="001F0C65" w:rsidP="001F0C65">
      <w:pPr>
        <w:pStyle w:val="a1"/>
      </w:pPr>
      <w:bookmarkStart w:id="1" w:name="_Toc84591982"/>
      <w:r>
        <w:t>Зависимости</w:t>
      </w:r>
    </w:p>
    <w:p w14:paraId="115F8160" w14:textId="0F8D48CA" w:rsidR="001F0C65" w:rsidRDefault="001F0C65" w:rsidP="0076407F">
      <w:r>
        <w:t xml:space="preserve">Был создан </w:t>
      </w:r>
      <w:r>
        <w:rPr>
          <w:lang w:val="en-US"/>
        </w:rPr>
        <w:t>Maven</w:t>
      </w:r>
      <w:r>
        <w:t xml:space="preserve">-проект и были подключены добавлением в файл </w:t>
      </w:r>
      <w:r>
        <w:rPr>
          <w:lang w:val="en-US"/>
        </w:rPr>
        <w:t>pom</w:t>
      </w:r>
      <w:r w:rsidRPr="001F0C65">
        <w:t>.</w:t>
      </w:r>
      <w:r>
        <w:rPr>
          <w:lang w:val="en-US"/>
        </w:rPr>
        <w:t>xml</w:t>
      </w:r>
      <w:r>
        <w:t>, помимо прочих, зависимости, представленные в листинге 1.</w:t>
      </w:r>
    </w:p>
    <w:p w14:paraId="4C0F8721" w14:textId="17D633C8" w:rsidR="001F0C65" w:rsidRPr="001F0C65" w:rsidRDefault="001F0C65" w:rsidP="001F0C65">
      <w:pPr>
        <w:pStyle w:val="afb"/>
        <w:rPr>
          <w:lang w:val="en-US"/>
        </w:rPr>
      </w:pPr>
      <w:r>
        <w:t>Листинг</w:t>
      </w:r>
      <w:r w:rsidRPr="001F0C65">
        <w:rPr>
          <w:lang w:val="en-US"/>
        </w:rPr>
        <w:t xml:space="preserve"> 1 – </w:t>
      </w:r>
      <w:r w:rsidR="0076407F">
        <w:t>Зависимости</w:t>
      </w:r>
    </w:p>
    <w:p w14:paraId="32F39106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dependency&gt;</w:t>
      </w:r>
    </w:p>
    <w:p w14:paraId="450F5ABC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org.hibernate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7918CA0A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hibernate-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jpamodelgen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470BE97A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version&gt;6.0.</w:t>
      </w:r>
      <w:proofErr w:type="gramStart"/>
      <w:r w:rsidRPr="001F0C65">
        <w:rPr>
          <w:rFonts w:ascii="Courier New" w:eastAsiaTheme="minorHAnsi" w:hAnsi="Courier New"/>
          <w:sz w:val="22"/>
          <w:lang w:val="en-US" w:eastAsia="en-US"/>
        </w:rPr>
        <w:t>0.Alpha</w:t>
      </w:r>
      <w:proofErr w:type="gramEnd"/>
      <w:r w:rsidRPr="001F0C65">
        <w:rPr>
          <w:rFonts w:ascii="Courier New" w:eastAsiaTheme="minorHAnsi" w:hAnsi="Courier New"/>
          <w:sz w:val="22"/>
          <w:lang w:val="en-US" w:eastAsia="en-US"/>
        </w:rPr>
        <w:t>7&lt;/version&gt;</w:t>
      </w:r>
    </w:p>
    <w:p w14:paraId="2F08D34D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scope&gt;provided&lt;/scope&gt;</w:t>
      </w:r>
    </w:p>
    <w:p w14:paraId="009EEC9F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/dependency&gt;</w:t>
      </w:r>
    </w:p>
    <w:p w14:paraId="6BE8335A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dependency&gt;</w:t>
      </w:r>
    </w:p>
    <w:p w14:paraId="4606E840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org.springframework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1208BB7D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spring-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jdbc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740D74E3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version&gt;5.3.10&lt;/version&gt;</w:t>
      </w:r>
    </w:p>
    <w:p w14:paraId="434A176F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/dependency&gt;</w:t>
      </w:r>
    </w:p>
    <w:p w14:paraId="0C71D79E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dependency&gt;</w:t>
      </w:r>
    </w:p>
    <w:p w14:paraId="06697728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org.springframework.data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170CFA32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spring-data-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jpa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67E720A3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version&gt;2.5.5&lt;/version&gt;</w:t>
      </w:r>
    </w:p>
    <w:p w14:paraId="28DBEA34" w14:textId="01DCEEFA" w:rsid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/dependency&gt;</w:t>
      </w:r>
    </w:p>
    <w:p w14:paraId="13C89F8D" w14:textId="77777777" w:rsidR="0076407F" w:rsidRPr="001F0C65" w:rsidRDefault="0076407F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</w:p>
    <w:p w14:paraId="5DB69DA4" w14:textId="40A04E06" w:rsidR="001F0C65" w:rsidRPr="001F0C65" w:rsidRDefault="001F0C65" w:rsidP="001F0C65">
      <w:pPr>
        <w:pStyle w:val="afb"/>
      </w:pPr>
      <w:r>
        <w:lastRenderedPageBreak/>
        <w:t>Окончание листинга 1</w:t>
      </w:r>
    </w:p>
    <w:p w14:paraId="17B49054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eastAsia="en-US"/>
        </w:rPr>
      </w:pPr>
      <w:r w:rsidRPr="001F0C65">
        <w:rPr>
          <w:rFonts w:ascii="Courier New" w:eastAsiaTheme="minorHAnsi" w:hAnsi="Courier New"/>
          <w:sz w:val="22"/>
          <w:lang w:eastAsia="en-US"/>
        </w:rPr>
        <w:t>&lt;</w:t>
      </w:r>
      <w:r w:rsidRPr="001F0C65">
        <w:rPr>
          <w:rFonts w:ascii="Courier New" w:eastAsiaTheme="minorHAnsi" w:hAnsi="Courier New"/>
          <w:sz w:val="22"/>
          <w:lang w:val="en-US" w:eastAsia="en-US"/>
        </w:rPr>
        <w:t>dependency</w:t>
      </w:r>
      <w:r w:rsidRPr="001F0C65">
        <w:rPr>
          <w:rFonts w:ascii="Courier New" w:eastAsiaTheme="minorHAnsi" w:hAnsi="Courier New"/>
          <w:sz w:val="22"/>
          <w:lang w:eastAsia="en-US"/>
        </w:rPr>
        <w:t>&gt;</w:t>
      </w:r>
    </w:p>
    <w:p w14:paraId="0511AC47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eastAsia="en-US"/>
        </w:rPr>
        <w:t xml:space="preserve">  </w:t>
      </w:r>
      <w:r w:rsidRPr="001F0C65">
        <w:rPr>
          <w:rFonts w:ascii="Courier New" w:eastAsiaTheme="minorHAnsi" w:hAnsi="Courier New"/>
          <w:sz w:val="22"/>
          <w:lang w:val="en-US" w:eastAsia="en-US"/>
        </w:rPr>
        <w:t>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org.postgresql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120AD765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postgresql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44F5E8A0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version&gt;42.2.24&lt;/version&gt;</w:t>
      </w:r>
    </w:p>
    <w:p w14:paraId="28EA1F0A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/dependency&gt;</w:t>
      </w:r>
    </w:p>
    <w:p w14:paraId="38B57F1A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dependency&gt;</w:t>
      </w:r>
    </w:p>
    <w:p w14:paraId="25D9D254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org.springframework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306697BD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spring-core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6AD8027A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version&gt;5.3.9&lt;/version&gt;</w:t>
      </w:r>
    </w:p>
    <w:p w14:paraId="7BE3F3D5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/dependency&gt;</w:t>
      </w:r>
    </w:p>
    <w:p w14:paraId="730E39C6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dependency&gt;</w:t>
      </w:r>
    </w:p>
    <w:p w14:paraId="03CB4377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org.springframework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27E7DA50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spring-context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04AEFDBE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version&gt;5.3.9&lt;/version&gt;</w:t>
      </w:r>
    </w:p>
    <w:p w14:paraId="48490ADC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/dependency&gt;</w:t>
      </w:r>
    </w:p>
    <w:p w14:paraId="35327389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dependency&gt;</w:t>
      </w:r>
    </w:p>
    <w:p w14:paraId="6B8731E6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org.hibernate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group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3C922A4F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hibernate-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entitymanager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lt;/</w:t>
      </w:r>
      <w:proofErr w:type="spellStart"/>
      <w:r w:rsidRPr="001F0C65">
        <w:rPr>
          <w:rFonts w:ascii="Courier New" w:eastAsiaTheme="minorHAnsi" w:hAnsi="Courier New"/>
          <w:sz w:val="22"/>
          <w:lang w:val="en-US" w:eastAsia="en-US"/>
        </w:rPr>
        <w:t>artifactId</w:t>
      </w:r>
      <w:proofErr w:type="spellEnd"/>
      <w:r w:rsidRPr="001F0C65">
        <w:rPr>
          <w:rFonts w:ascii="Courier New" w:eastAsiaTheme="minorHAnsi" w:hAnsi="Courier New"/>
          <w:sz w:val="22"/>
          <w:lang w:val="en-US" w:eastAsia="en-US"/>
        </w:rPr>
        <w:t>&gt;</w:t>
      </w:r>
    </w:p>
    <w:p w14:paraId="4E6DE5F3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version&gt;6.0.</w:t>
      </w:r>
      <w:proofErr w:type="gramStart"/>
      <w:r w:rsidRPr="001F0C65">
        <w:rPr>
          <w:rFonts w:ascii="Courier New" w:eastAsiaTheme="minorHAnsi" w:hAnsi="Courier New"/>
          <w:sz w:val="22"/>
          <w:lang w:val="en-US" w:eastAsia="en-US"/>
        </w:rPr>
        <w:t>0.Alpha</w:t>
      </w:r>
      <w:proofErr w:type="gramEnd"/>
      <w:r w:rsidRPr="001F0C65">
        <w:rPr>
          <w:rFonts w:ascii="Courier New" w:eastAsiaTheme="minorHAnsi" w:hAnsi="Courier New"/>
          <w:sz w:val="22"/>
          <w:lang w:val="en-US" w:eastAsia="en-US"/>
        </w:rPr>
        <w:t>7&lt;/version&gt;</w:t>
      </w:r>
    </w:p>
    <w:p w14:paraId="691B7F87" w14:textId="77777777" w:rsidR="001F0C65" w:rsidRPr="001F0C65" w:rsidRDefault="001F0C65" w:rsidP="001F0C65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 xml:space="preserve">  &lt;type&gt;pom&lt;/type&gt;</w:t>
      </w:r>
    </w:p>
    <w:p w14:paraId="61A1B3BE" w14:textId="6A0E55DD" w:rsidR="001F0C65" w:rsidRPr="0076407F" w:rsidRDefault="001F0C65" w:rsidP="0076407F">
      <w:pPr>
        <w:ind w:firstLine="0"/>
        <w:rPr>
          <w:rFonts w:ascii="Courier New" w:eastAsiaTheme="minorHAnsi" w:hAnsi="Courier New"/>
          <w:sz w:val="22"/>
          <w:lang w:val="en-US" w:eastAsia="en-US"/>
        </w:rPr>
      </w:pPr>
      <w:r w:rsidRPr="001F0C65">
        <w:rPr>
          <w:rFonts w:ascii="Courier New" w:eastAsiaTheme="minorHAnsi" w:hAnsi="Courier New"/>
          <w:sz w:val="22"/>
          <w:lang w:val="en-US" w:eastAsia="en-US"/>
        </w:rPr>
        <w:t>&lt;/dependency&gt;</w:t>
      </w:r>
    </w:p>
    <w:p w14:paraId="4181457D" w14:textId="13A84B5C" w:rsidR="001F0C65" w:rsidRPr="001F0C65" w:rsidRDefault="001F0C65" w:rsidP="001F0C65">
      <w:pPr>
        <w:pStyle w:val="a1"/>
      </w:pPr>
      <w:r>
        <w:t xml:space="preserve">Подключение </w:t>
      </w:r>
      <w:r w:rsidR="00FD467A">
        <w:t>к БД</w:t>
      </w:r>
    </w:p>
    <w:p w14:paraId="426C76CE" w14:textId="2C71E945" w:rsidR="0009762E" w:rsidRDefault="001F0C65" w:rsidP="00FD467A">
      <w:r>
        <w:t xml:space="preserve">Подключение к БД </w:t>
      </w:r>
      <w:r w:rsidR="0076407F">
        <w:t xml:space="preserve">устанавливается за счет необходимой конфигурации в классе </w:t>
      </w:r>
      <w:proofErr w:type="spellStart"/>
      <w:r w:rsidR="0076407F">
        <w:rPr>
          <w:lang w:val="en-US"/>
        </w:rPr>
        <w:t>SpringConfiguration</w:t>
      </w:r>
      <w:proofErr w:type="spellEnd"/>
      <w:r w:rsidR="0076407F" w:rsidRPr="0076407F">
        <w:t xml:space="preserve">, </w:t>
      </w:r>
      <w:r w:rsidR="0076407F">
        <w:t>приведенном в листинге 2.</w:t>
      </w:r>
    </w:p>
    <w:p w14:paraId="053F9335" w14:textId="157E5B6F" w:rsidR="0076407F" w:rsidRPr="0076407F" w:rsidRDefault="0076407F" w:rsidP="0076407F">
      <w:pPr>
        <w:pStyle w:val="afb"/>
        <w:rPr>
          <w:lang w:val="en-US"/>
        </w:rPr>
      </w:pPr>
      <w:r>
        <w:t>Листинг</w:t>
      </w:r>
      <w:r w:rsidRPr="0076407F">
        <w:rPr>
          <w:lang w:val="en-US"/>
        </w:rPr>
        <w:t xml:space="preserve"> </w:t>
      </w:r>
      <w:r>
        <w:rPr>
          <w:lang w:val="en-US"/>
        </w:rPr>
        <w:t>2</w:t>
      </w:r>
      <w:r w:rsidRPr="0076407F">
        <w:rPr>
          <w:lang w:val="en-US"/>
        </w:rPr>
        <w:t xml:space="preserve"> – </w:t>
      </w:r>
      <w:r>
        <w:t xml:space="preserve">Код класса </w:t>
      </w:r>
      <w:proofErr w:type="spellStart"/>
      <w:r>
        <w:rPr>
          <w:lang w:val="en-US"/>
        </w:rPr>
        <w:t>SpringConfiguration</w:t>
      </w:r>
      <w:proofErr w:type="spellEnd"/>
    </w:p>
    <w:p w14:paraId="036396F6" w14:textId="77777777" w:rsidR="0076407F" w:rsidRDefault="0076407F" w:rsidP="0076407F">
      <w:pPr>
        <w:pStyle w:val="af9"/>
      </w:pPr>
      <w:r>
        <w:t>@Configuration</w:t>
      </w:r>
    </w:p>
    <w:p w14:paraId="1EA31D4E" w14:textId="77777777" w:rsidR="0076407F" w:rsidRDefault="0076407F" w:rsidP="0076407F">
      <w:pPr>
        <w:pStyle w:val="af9"/>
      </w:pPr>
      <w:r>
        <w:t>@ComponentScan("</w:t>
      </w:r>
      <w:proofErr w:type="gramStart"/>
      <w:r>
        <w:t>com.github</w:t>
      </w:r>
      <w:proofErr w:type="gramEnd"/>
      <w:r>
        <w:t>.durakin.serverprogramming.lab4")</w:t>
      </w:r>
    </w:p>
    <w:p w14:paraId="72A80D2E" w14:textId="77777777" w:rsidR="0076407F" w:rsidRDefault="0076407F" w:rsidP="0076407F">
      <w:pPr>
        <w:pStyle w:val="af9"/>
      </w:pPr>
      <w:r>
        <w:t>@PropertySource("classpath:</w:t>
      </w:r>
      <w:proofErr w:type="gramStart"/>
      <w:r>
        <w:t>application.properties</w:t>
      </w:r>
      <w:proofErr w:type="gramEnd"/>
      <w:r>
        <w:t>")</w:t>
      </w:r>
    </w:p>
    <w:p w14:paraId="340E815E" w14:textId="77777777" w:rsidR="0076407F" w:rsidRDefault="0076407F" w:rsidP="0076407F">
      <w:pPr>
        <w:pStyle w:val="af9"/>
      </w:pPr>
      <w:r>
        <w:t>@EnableJpaRepositories("</w:t>
      </w:r>
      <w:proofErr w:type="gramStart"/>
      <w:r>
        <w:t>com.github</w:t>
      </w:r>
      <w:proofErr w:type="gramEnd"/>
      <w:r>
        <w:t>.durakin.serverprogramming.lab4.repository")</w:t>
      </w:r>
    </w:p>
    <w:p w14:paraId="2B85BD1B" w14:textId="77777777" w:rsidR="0076407F" w:rsidRDefault="0076407F" w:rsidP="0076407F">
      <w:pPr>
        <w:pStyle w:val="af9"/>
      </w:pPr>
      <w:r>
        <w:t>@RequiredArgsConstructor</w:t>
      </w:r>
    </w:p>
    <w:p w14:paraId="44B47300" w14:textId="77777777" w:rsidR="0076407F" w:rsidRDefault="0076407F" w:rsidP="0076407F">
      <w:pPr>
        <w:pStyle w:val="af9"/>
      </w:pPr>
      <w:r>
        <w:t xml:space="preserve">public class </w:t>
      </w:r>
      <w:proofErr w:type="spellStart"/>
      <w:r>
        <w:t>SpringConfiguration</w:t>
      </w:r>
      <w:proofErr w:type="spellEnd"/>
      <w:r>
        <w:t xml:space="preserve"> {</w:t>
      </w:r>
    </w:p>
    <w:p w14:paraId="59AC97B2" w14:textId="77777777" w:rsidR="0076407F" w:rsidRDefault="0076407F" w:rsidP="0076407F">
      <w:pPr>
        <w:pStyle w:val="af9"/>
      </w:pPr>
      <w:r>
        <w:t xml:space="preserve">    private final Environment env;</w:t>
      </w:r>
    </w:p>
    <w:p w14:paraId="4D44798E" w14:textId="77777777" w:rsidR="0076407F" w:rsidRDefault="0076407F" w:rsidP="0076407F">
      <w:pPr>
        <w:pStyle w:val="af9"/>
      </w:pPr>
    </w:p>
    <w:p w14:paraId="56F81A05" w14:textId="77777777" w:rsidR="0076407F" w:rsidRDefault="0076407F" w:rsidP="0076407F">
      <w:pPr>
        <w:pStyle w:val="af9"/>
      </w:pPr>
      <w:r>
        <w:t xml:space="preserve">    @Bean</w:t>
      </w:r>
    </w:p>
    <w:p w14:paraId="070B1F11" w14:textId="77777777" w:rsidR="0076407F" w:rsidRDefault="0076407F" w:rsidP="0076407F">
      <w:pPr>
        <w:pStyle w:val="af9"/>
      </w:pPr>
      <w:r>
        <w:t xml:space="preserve">    public </w:t>
      </w:r>
      <w:proofErr w:type="spellStart"/>
      <w:r>
        <w:t>DataSource</w:t>
      </w:r>
      <w:proofErr w:type="spellEnd"/>
      <w:r>
        <w:t xml:space="preserve"> </w:t>
      </w:r>
      <w:proofErr w:type="spellStart"/>
      <w:proofErr w:type="gramStart"/>
      <w:r>
        <w:t>dataSource</w:t>
      </w:r>
      <w:proofErr w:type="spellEnd"/>
      <w:r>
        <w:t>(</w:t>
      </w:r>
      <w:proofErr w:type="gramEnd"/>
      <w:r>
        <w:t>) {</w:t>
      </w:r>
    </w:p>
    <w:p w14:paraId="7B27BFDD" w14:textId="5EB79142" w:rsidR="0076407F" w:rsidRPr="0076407F" w:rsidRDefault="0076407F" w:rsidP="0076407F">
      <w:pPr>
        <w:pStyle w:val="afb"/>
      </w:pPr>
      <w:r>
        <w:lastRenderedPageBreak/>
        <w:t xml:space="preserve">Продолжение </w:t>
      </w:r>
      <w:r>
        <w:t>листинга</w:t>
      </w:r>
      <w:r w:rsidRPr="0076407F">
        <w:rPr>
          <w:lang w:val="en-US"/>
        </w:rPr>
        <w:t xml:space="preserve"> </w:t>
      </w:r>
      <w:r>
        <w:t>2</w:t>
      </w:r>
    </w:p>
    <w:p w14:paraId="50B37C35" w14:textId="77777777" w:rsidR="0076407F" w:rsidRDefault="0076407F" w:rsidP="0076407F">
      <w:pPr>
        <w:pStyle w:val="af9"/>
      </w:pPr>
      <w:r>
        <w:t xml:space="preserve">        </w:t>
      </w:r>
      <w:proofErr w:type="spellStart"/>
      <w:r>
        <w:t>DriverManagerDataSource</w:t>
      </w:r>
      <w:proofErr w:type="spellEnd"/>
      <w:r>
        <w:t xml:space="preserve"> </w:t>
      </w:r>
      <w:proofErr w:type="spellStart"/>
      <w:r>
        <w:t>dataSource</w:t>
      </w:r>
      <w:proofErr w:type="spellEnd"/>
      <w:r>
        <w:t xml:space="preserve"> = new </w:t>
      </w:r>
      <w:proofErr w:type="spellStart"/>
      <w:proofErr w:type="gramStart"/>
      <w:r>
        <w:t>DriverManagerDataSource</w:t>
      </w:r>
      <w:proofErr w:type="spellEnd"/>
      <w:r>
        <w:t>(</w:t>
      </w:r>
      <w:proofErr w:type="gramEnd"/>
      <w:r>
        <w:t>);</w:t>
      </w:r>
    </w:p>
    <w:p w14:paraId="10B0DD77" w14:textId="77777777" w:rsidR="0076407F" w:rsidRDefault="0076407F" w:rsidP="0076407F">
      <w:pPr>
        <w:pStyle w:val="af9"/>
      </w:pPr>
      <w:r>
        <w:t xml:space="preserve">        dataSource.setDriverClassName(Objects.requireNonNull(</w:t>
      </w:r>
      <w:proofErr w:type="gramStart"/>
      <w:r>
        <w:t>env.getProperty</w:t>
      </w:r>
      <w:proofErr w:type="gramEnd"/>
      <w:r>
        <w:t>("spring.datasource.driverClassName")));</w:t>
      </w:r>
    </w:p>
    <w:p w14:paraId="6C2CDA65" w14:textId="77777777" w:rsidR="0076407F" w:rsidRDefault="0076407F" w:rsidP="0076407F">
      <w:pPr>
        <w:pStyle w:val="af9"/>
      </w:pPr>
      <w:r>
        <w:t xml:space="preserve">        </w:t>
      </w:r>
      <w:proofErr w:type="spellStart"/>
      <w:r>
        <w:t>dataSource.setUrl</w:t>
      </w:r>
      <w:proofErr w:type="spellEnd"/>
      <w:r>
        <w:t>(</w:t>
      </w:r>
      <w:proofErr w:type="spellStart"/>
      <w:proofErr w:type="gramStart"/>
      <w:r>
        <w:t>env.getProperty</w:t>
      </w:r>
      <w:proofErr w:type="spellEnd"/>
      <w:proofErr w:type="gramEnd"/>
      <w:r>
        <w:t>("spring.dataSource.url"));</w:t>
      </w:r>
    </w:p>
    <w:p w14:paraId="0FC34F6D" w14:textId="77777777" w:rsidR="0076407F" w:rsidRDefault="0076407F" w:rsidP="0076407F">
      <w:pPr>
        <w:pStyle w:val="af9"/>
      </w:pPr>
      <w:r>
        <w:t xml:space="preserve">        dataSource.setUsername(</w:t>
      </w:r>
      <w:proofErr w:type="gramStart"/>
      <w:r>
        <w:t>env.getProperty</w:t>
      </w:r>
      <w:proofErr w:type="gramEnd"/>
      <w:r>
        <w:t>("spring.dataSource.username"));</w:t>
      </w:r>
    </w:p>
    <w:p w14:paraId="52CAD074" w14:textId="77777777" w:rsidR="0076407F" w:rsidRDefault="0076407F" w:rsidP="0076407F">
      <w:pPr>
        <w:pStyle w:val="af9"/>
      </w:pPr>
      <w:r>
        <w:t xml:space="preserve">        dataSource.setPassword(</w:t>
      </w:r>
      <w:proofErr w:type="gramStart"/>
      <w:r>
        <w:t>env.getProperty</w:t>
      </w:r>
      <w:proofErr w:type="gramEnd"/>
      <w:r>
        <w:t>("spring.dataSource.password"));</w:t>
      </w:r>
    </w:p>
    <w:p w14:paraId="49ABD366" w14:textId="77777777" w:rsidR="0076407F" w:rsidRDefault="0076407F" w:rsidP="0076407F">
      <w:pPr>
        <w:pStyle w:val="af9"/>
      </w:pPr>
      <w:r>
        <w:t xml:space="preserve">        return </w:t>
      </w:r>
      <w:proofErr w:type="spellStart"/>
      <w:r>
        <w:t>dataSource</w:t>
      </w:r>
      <w:proofErr w:type="spellEnd"/>
      <w:r>
        <w:t>;</w:t>
      </w:r>
    </w:p>
    <w:p w14:paraId="5FD9C10D" w14:textId="77777777" w:rsidR="0076407F" w:rsidRDefault="0076407F" w:rsidP="0076407F">
      <w:pPr>
        <w:pStyle w:val="af9"/>
      </w:pPr>
      <w:r>
        <w:t xml:space="preserve">    }</w:t>
      </w:r>
    </w:p>
    <w:p w14:paraId="3FCFF720" w14:textId="77777777" w:rsidR="0076407F" w:rsidRDefault="0076407F" w:rsidP="0076407F">
      <w:pPr>
        <w:pStyle w:val="af9"/>
      </w:pPr>
    </w:p>
    <w:p w14:paraId="28485394" w14:textId="77777777" w:rsidR="0076407F" w:rsidRDefault="0076407F" w:rsidP="0076407F">
      <w:pPr>
        <w:pStyle w:val="af9"/>
      </w:pPr>
      <w:r>
        <w:t xml:space="preserve">    @Bean</w:t>
      </w:r>
    </w:p>
    <w:p w14:paraId="79BB1D25" w14:textId="77777777" w:rsidR="0076407F" w:rsidRDefault="0076407F" w:rsidP="0076407F">
      <w:pPr>
        <w:pStyle w:val="af9"/>
      </w:pPr>
      <w:r>
        <w:t xml:space="preserve">    public Properties </w:t>
      </w:r>
      <w:proofErr w:type="spellStart"/>
      <w:proofErr w:type="gramStart"/>
      <w:r>
        <w:t>jpaProperties</w:t>
      </w:r>
      <w:proofErr w:type="spellEnd"/>
      <w:r>
        <w:t>(</w:t>
      </w:r>
      <w:proofErr w:type="gramEnd"/>
      <w:r>
        <w:t>) {</w:t>
      </w:r>
    </w:p>
    <w:p w14:paraId="1A5A001E" w14:textId="77777777" w:rsidR="0076407F" w:rsidRDefault="0076407F" w:rsidP="0076407F">
      <w:pPr>
        <w:pStyle w:val="af9"/>
      </w:pPr>
      <w:r>
        <w:t xml:space="preserve">        return new </w:t>
      </w:r>
      <w:proofErr w:type="gramStart"/>
      <w:r>
        <w:t>Properties(</w:t>
      </w:r>
      <w:proofErr w:type="gramEnd"/>
      <w:r>
        <w:t>);</w:t>
      </w:r>
    </w:p>
    <w:p w14:paraId="09C33321" w14:textId="77777777" w:rsidR="0076407F" w:rsidRDefault="0076407F" w:rsidP="0076407F">
      <w:pPr>
        <w:pStyle w:val="af9"/>
      </w:pPr>
      <w:r>
        <w:t xml:space="preserve">    }</w:t>
      </w:r>
    </w:p>
    <w:p w14:paraId="208D1D41" w14:textId="77777777" w:rsidR="0076407F" w:rsidRDefault="0076407F" w:rsidP="0076407F">
      <w:pPr>
        <w:pStyle w:val="af9"/>
      </w:pPr>
    </w:p>
    <w:p w14:paraId="60A81D27" w14:textId="77777777" w:rsidR="0076407F" w:rsidRDefault="0076407F" w:rsidP="0076407F">
      <w:pPr>
        <w:pStyle w:val="af9"/>
      </w:pPr>
      <w:r>
        <w:t xml:space="preserve">    @Bean</w:t>
      </w:r>
    </w:p>
    <w:p w14:paraId="2C735981" w14:textId="77777777" w:rsidR="0076407F" w:rsidRDefault="0076407F" w:rsidP="0076407F">
      <w:pPr>
        <w:pStyle w:val="af9"/>
      </w:pPr>
      <w:r>
        <w:t xml:space="preserve">    @Autowired</w:t>
      </w:r>
    </w:p>
    <w:p w14:paraId="603D78C3" w14:textId="77777777" w:rsidR="0076407F" w:rsidRDefault="0076407F" w:rsidP="0076407F">
      <w:pPr>
        <w:pStyle w:val="af9"/>
      </w:pPr>
      <w:r>
        <w:t xml:space="preserve">    public </w:t>
      </w:r>
      <w:proofErr w:type="spellStart"/>
      <w:r>
        <w:t>EntityManagerFactory</w:t>
      </w:r>
      <w:proofErr w:type="spellEnd"/>
      <w:r>
        <w:t xml:space="preserve"> </w:t>
      </w:r>
      <w:proofErr w:type="spellStart"/>
      <w:proofErr w:type="gramStart"/>
      <w:r>
        <w:t>entityManagerFactory</w:t>
      </w:r>
      <w:proofErr w:type="spellEnd"/>
      <w:r>
        <w:t>(</w:t>
      </w:r>
      <w:proofErr w:type="spellStart"/>
      <w:proofErr w:type="gramEnd"/>
      <w:r>
        <w:t>DataSource</w:t>
      </w:r>
      <w:proofErr w:type="spellEnd"/>
      <w:r>
        <w:t xml:space="preserve"> </w:t>
      </w:r>
      <w:proofErr w:type="spellStart"/>
      <w:r>
        <w:t>dataSource</w:t>
      </w:r>
      <w:proofErr w:type="spellEnd"/>
      <w:r>
        <w:t xml:space="preserve">, Properties </w:t>
      </w:r>
      <w:proofErr w:type="spellStart"/>
      <w:r>
        <w:t>jpaProperties</w:t>
      </w:r>
      <w:proofErr w:type="spellEnd"/>
      <w:r>
        <w:t>) {</w:t>
      </w:r>
    </w:p>
    <w:p w14:paraId="314EB4F2" w14:textId="77777777" w:rsidR="0076407F" w:rsidRDefault="0076407F" w:rsidP="0076407F">
      <w:pPr>
        <w:pStyle w:val="af9"/>
      </w:pPr>
      <w:r>
        <w:t xml:space="preserve">        </w:t>
      </w:r>
      <w:proofErr w:type="spellStart"/>
      <w:r>
        <w:t>HibernateJpaVendorAdapter</w:t>
      </w:r>
      <w:proofErr w:type="spellEnd"/>
      <w:r>
        <w:t xml:space="preserve"> </w:t>
      </w:r>
      <w:proofErr w:type="spellStart"/>
      <w:r>
        <w:t>vendorAdapter</w:t>
      </w:r>
      <w:proofErr w:type="spellEnd"/>
      <w:r>
        <w:t xml:space="preserve"> = new </w:t>
      </w:r>
      <w:proofErr w:type="spellStart"/>
      <w:proofErr w:type="gramStart"/>
      <w:r>
        <w:t>HibernateJpaVendorAdapter</w:t>
      </w:r>
      <w:proofErr w:type="spellEnd"/>
      <w:r>
        <w:t>(</w:t>
      </w:r>
      <w:proofErr w:type="gramEnd"/>
      <w:r>
        <w:t>);</w:t>
      </w:r>
    </w:p>
    <w:p w14:paraId="3380752B" w14:textId="77777777" w:rsidR="0076407F" w:rsidRDefault="0076407F" w:rsidP="0076407F">
      <w:pPr>
        <w:pStyle w:val="af9"/>
      </w:pPr>
      <w:r>
        <w:t xml:space="preserve">        </w:t>
      </w:r>
      <w:proofErr w:type="spellStart"/>
      <w:r>
        <w:t>LocalContainerEntityManagerFactoryBean</w:t>
      </w:r>
      <w:proofErr w:type="spellEnd"/>
      <w:r>
        <w:t xml:space="preserve"> factory = new </w:t>
      </w:r>
      <w:proofErr w:type="spellStart"/>
      <w:proofErr w:type="gramStart"/>
      <w:r>
        <w:t>LocalContainerEntityManagerFactoryBean</w:t>
      </w:r>
      <w:proofErr w:type="spellEnd"/>
      <w:r>
        <w:t>(</w:t>
      </w:r>
      <w:proofErr w:type="gramEnd"/>
      <w:r>
        <w:t>);</w:t>
      </w:r>
    </w:p>
    <w:p w14:paraId="621BB083" w14:textId="77777777" w:rsidR="0076407F" w:rsidRDefault="0076407F" w:rsidP="0076407F">
      <w:pPr>
        <w:pStyle w:val="af9"/>
      </w:pPr>
      <w:r>
        <w:t xml:space="preserve">        </w:t>
      </w:r>
      <w:proofErr w:type="spellStart"/>
      <w:proofErr w:type="gramStart"/>
      <w:r>
        <w:t>factory.setJpaVendorAdapter</w:t>
      </w:r>
      <w:proofErr w:type="spellEnd"/>
      <w:proofErr w:type="gramEnd"/>
      <w:r>
        <w:t>(</w:t>
      </w:r>
      <w:proofErr w:type="spellStart"/>
      <w:r>
        <w:t>vendorAdapter</w:t>
      </w:r>
      <w:proofErr w:type="spellEnd"/>
      <w:r>
        <w:t>);</w:t>
      </w:r>
    </w:p>
    <w:p w14:paraId="5B4F6CC7" w14:textId="77777777" w:rsidR="0076407F" w:rsidRDefault="0076407F" w:rsidP="0076407F">
      <w:pPr>
        <w:pStyle w:val="af9"/>
      </w:pPr>
      <w:r>
        <w:t xml:space="preserve">        </w:t>
      </w:r>
      <w:proofErr w:type="gramStart"/>
      <w:r>
        <w:t>factory.setPackagesToScan</w:t>
      </w:r>
      <w:proofErr w:type="gramEnd"/>
      <w:r>
        <w:t>("com.github.durakin.serverprogramming.lab4");</w:t>
      </w:r>
    </w:p>
    <w:p w14:paraId="110CEA4F" w14:textId="77777777" w:rsidR="0076407F" w:rsidRDefault="0076407F" w:rsidP="0076407F">
      <w:pPr>
        <w:pStyle w:val="af9"/>
      </w:pPr>
      <w:r>
        <w:t xml:space="preserve">        </w:t>
      </w:r>
      <w:proofErr w:type="spellStart"/>
      <w:proofErr w:type="gramStart"/>
      <w:r>
        <w:t>factory.setDataSource</w:t>
      </w:r>
      <w:proofErr w:type="spellEnd"/>
      <w:proofErr w:type="gramEnd"/>
      <w:r>
        <w:t>(</w:t>
      </w:r>
      <w:proofErr w:type="spellStart"/>
      <w:r>
        <w:t>dataSource</w:t>
      </w:r>
      <w:proofErr w:type="spellEnd"/>
      <w:r>
        <w:t>);</w:t>
      </w:r>
    </w:p>
    <w:p w14:paraId="37858E46" w14:textId="77777777" w:rsidR="0076407F" w:rsidRDefault="0076407F" w:rsidP="0076407F">
      <w:pPr>
        <w:pStyle w:val="af9"/>
      </w:pPr>
      <w:r>
        <w:t xml:space="preserve">        </w:t>
      </w:r>
      <w:proofErr w:type="spellStart"/>
      <w:proofErr w:type="gramStart"/>
      <w:r>
        <w:t>factory.setJpaProperties</w:t>
      </w:r>
      <w:proofErr w:type="spellEnd"/>
      <w:proofErr w:type="gramEnd"/>
      <w:r>
        <w:t>(</w:t>
      </w:r>
      <w:proofErr w:type="spellStart"/>
      <w:r>
        <w:t>jpaProperties</w:t>
      </w:r>
      <w:proofErr w:type="spellEnd"/>
      <w:r>
        <w:t>);</w:t>
      </w:r>
    </w:p>
    <w:p w14:paraId="19AFE867" w14:textId="77777777" w:rsidR="0076407F" w:rsidRDefault="0076407F" w:rsidP="0076407F">
      <w:pPr>
        <w:pStyle w:val="af9"/>
      </w:pPr>
      <w:r>
        <w:t xml:space="preserve">        </w:t>
      </w:r>
      <w:proofErr w:type="spellStart"/>
      <w:proofErr w:type="gramStart"/>
      <w:r>
        <w:t>factory.afterPropertiesSet</w:t>
      </w:r>
      <w:proofErr w:type="spellEnd"/>
      <w:proofErr w:type="gramEnd"/>
      <w:r>
        <w:t>();</w:t>
      </w:r>
    </w:p>
    <w:p w14:paraId="0C736A26" w14:textId="77777777" w:rsidR="0076407F" w:rsidRDefault="0076407F" w:rsidP="0076407F">
      <w:pPr>
        <w:pStyle w:val="af9"/>
      </w:pPr>
      <w:r>
        <w:t xml:space="preserve">        return </w:t>
      </w:r>
      <w:proofErr w:type="spellStart"/>
      <w:proofErr w:type="gramStart"/>
      <w:r>
        <w:t>factory.getObject</w:t>
      </w:r>
      <w:proofErr w:type="spellEnd"/>
      <w:proofErr w:type="gramEnd"/>
      <w:r>
        <w:t>();</w:t>
      </w:r>
    </w:p>
    <w:p w14:paraId="42BBE628" w14:textId="77777777" w:rsidR="0076407F" w:rsidRDefault="0076407F" w:rsidP="0076407F">
      <w:pPr>
        <w:pStyle w:val="af9"/>
      </w:pPr>
      <w:r>
        <w:t xml:space="preserve">    }</w:t>
      </w:r>
    </w:p>
    <w:p w14:paraId="3D7968C5" w14:textId="77777777" w:rsidR="0076407F" w:rsidRDefault="0076407F" w:rsidP="0076407F">
      <w:pPr>
        <w:pStyle w:val="af9"/>
      </w:pPr>
    </w:p>
    <w:p w14:paraId="75B5180B" w14:textId="77777777" w:rsidR="0076407F" w:rsidRDefault="0076407F" w:rsidP="0076407F">
      <w:pPr>
        <w:pStyle w:val="af9"/>
      </w:pPr>
      <w:r>
        <w:t xml:space="preserve">    @Bean</w:t>
      </w:r>
    </w:p>
    <w:p w14:paraId="3F684CF7" w14:textId="77777777" w:rsidR="0076407F" w:rsidRDefault="0076407F" w:rsidP="0076407F">
      <w:pPr>
        <w:pStyle w:val="af9"/>
      </w:pPr>
      <w:r>
        <w:t xml:space="preserve">    @Autowired</w:t>
      </w:r>
    </w:p>
    <w:p w14:paraId="1F5D7A05" w14:textId="77777777" w:rsidR="0076407F" w:rsidRDefault="0076407F" w:rsidP="0076407F">
      <w:pPr>
        <w:pStyle w:val="af9"/>
      </w:pPr>
      <w:r>
        <w:t xml:space="preserve">    public </w:t>
      </w:r>
      <w:proofErr w:type="spellStart"/>
      <w:r>
        <w:t>PlatformTransactionManager</w:t>
      </w:r>
      <w:proofErr w:type="spellEnd"/>
      <w:r>
        <w:t xml:space="preserve"> </w:t>
      </w:r>
      <w:proofErr w:type="spellStart"/>
      <w:proofErr w:type="gramStart"/>
      <w:r>
        <w:t>transactionManager</w:t>
      </w:r>
      <w:proofErr w:type="spellEnd"/>
      <w:r>
        <w:t>(</w:t>
      </w:r>
      <w:proofErr w:type="spellStart"/>
      <w:proofErr w:type="gramEnd"/>
      <w:r>
        <w:t>EntityManagerFactory</w:t>
      </w:r>
      <w:proofErr w:type="spellEnd"/>
      <w:r>
        <w:t xml:space="preserve"> </w:t>
      </w:r>
      <w:proofErr w:type="spellStart"/>
      <w:r>
        <w:t>entityManagerFactory</w:t>
      </w:r>
      <w:proofErr w:type="spellEnd"/>
      <w:r>
        <w:t>) {</w:t>
      </w:r>
    </w:p>
    <w:p w14:paraId="601EE6EF" w14:textId="77777777" w:rsidR="0076407F" w:rsidRDefault="0076407F" w:rsidP="0076407F">
      <w:pPr>
        <w:pStyle w:val="af9"/>
      </w:pPr>
      <w:r>
        <w:t xml:space="preserve">        </w:t>
      </w:r>
      <w:proofErr w:type="spellStart"/>
      <w:r>
        <w:t>JpaTransactionManager</w:t>
      </w:r>
      <w:proofErr w:type="spellEnd"/>
      <w:r>
        <w:t xml:space="preserve"> </w:t>
      </w:r>
      <w:proofErr w:type="spellStart"/>
      <w:r>
        <w:t>txManager</w:t>
      </w:r>
      <w:proofErr w:type="spellEnd"/>
      <w:r>
        <w:t xml:space="preserve"> = new </w:t>
      </w:r>
      <w:proofErr w:type="spellStart"/>
      <w:proofErr w:type="gramStart"/>
      <w:r>
        <w:t>JpaTransactionManager</w:t>
      </w:r>
      <w:proofErr w:type="spellEnd"/>
      <w:r>
        <w:t>(</w:t>
      </w:r>
      <w:proofErr w:type="gramEnd"/>
      <w:r>
        <w:t>);</w:t>
      </w:r>
    </w:p>
    <w:p w14:paraId="1C8E45DA" w14:textId="77777777" w:rsidR="0076407F" w:rsidRDefault="0076407F" w:rsidP="0076407F">
      <w:pPr>
        <w:pStyle w:val="af9"/>
      </w:pPr>
      <w:r>
        <w:t xml:space="preserve">        </w:t>
      </w:r>
      <w:proofErr w:type="spellStart"/>
      <w:r>
        <w:t>txManager.setEntityManagerFactory</w:t>
      </w:r>
      <w:proofErr w:type="spellEnd"/>
      <w:r>
        <w:t>(</w:t>
      </w:r>
      <w:proofErr w:type="spellStart"/>
      <w:r>
        <w:t>entityManagerFactory</w:t>
      </w:r>
      <w:proofErr w:type="spellEnd"/>
      <w:r>
        <w:t>);</w:t>
      </w:r>
    </w:p>
    <w:p w14:paraId="191A8CAC" w14:textId="77777777" w:rsidR="0076407F" w:rsidRDefault="0076407F" w:rsidP="0076407F">
      <w:pPr>
        <w:pStyle w:val="af9"/>
      </w:pPr>
      <w:r>
        <w:t xml:space="preserve">        return </w:t>
      </w:r>
      <w:proofErr w:type="spellStart"/>
      <w:r>
        <w:t>txManager</w:t>
      </w:r>
      <w:proofErr w:type="spellEnd"/>
      <w:r>
        <w:t>;</w:t>
      </w:r>
    </w:p>
    <w:p w14:paraId="2A93591C" w14:textId="77777777" w:rsidR="0076407F" w:rsidRDefault="0076407F" w:rsidP="0076407F">
      <w:pPr>
        <w:pStyle w:val="af9"/>
      </w:pPr>
      <w:r>
        <w:t xml:space="preserve">    }</w:t>
      </w:r>
    </w:p>
    <w:p w14:paraId="71CE4A9B" w14:textId="77777777" w:rsidR="0076407F" w:rsidRDefault="0076407F" w:rsidP="0076407F">
      <w:pPr>
        <w:pStyle w:val="af9"/>
      </w:pPr>
    </w:p>
    <w:p w14:paraId="434C69C4" w14:textId="56C5ED80" w:rsidR="0076407F" w:rsidRPr="0076407F" w:rsidRDefault="0076407F" w:rsidP="0076407F">
      <w:pPr>
        <w:pStyle w:val="afb"/>
        <w:rPr>
          <w:lang w:val="en-US"/>
        </w:rPr>
      </w:pPr>
      <w:r>
        <w:lastRenderedPageBreak/>
        <w:t>Окончание</w:t>
      </w:r>
      <w:r w:rsidRPr="0076407F">
        <w:rPr>
          <w:lang w:val="en-US"/>
        </w:rPr>
        <w:t xml:space="preserve"> </w:t>
      </w:r>
      <w:r>
        <w:t>листинга</w:t>
      </w:r>
      <w:r w:rsidRPr="0076407F">
        <w:rPr>
          <w:lang w:val="en-US"/>
        </w:rPr>
        <w:t xml:space="preserve"> </w:t>
      </w:r>
      <w:r w:rsidRPr="0076407F">
        <w:rPr>
          <w:lang w:val="en-US"/>
        </w:rPr>
        <w:t>2</w:t>
      </w:r>
    </w:p>
    <w:p w14:paraId="1211086F" w14:textId="77777777" w:rsidR="0076407F" w:rsidRDefault="0076407F" w:rsidP="0076407F">
      <w:pPr>
        <w:pStyle w:val="af9"/>
      </w:pPr>
      <w:r>
        <w:t xml:space="preserve">    @Bean</w:t>
      </w:r>
    </w:p>
    <w:p w14:paraId="327D41FF" w14:textId="77777777" w:rsidR="0076407F" w:rsidRDefault="0076407F" w:rsidP="0076407F">
      <w:pPr>
        <w:pStyle w:val="af9"/>
      </w:pPr>
      <w:r>
        <w:t xml:space="preserve">    public </w:t>
      </w:r>
      <w:proofErr w:type="spellStart"/>
      <w:r>
        <w:t>SessionFactory</w:t>
      </w:r>
      <w:proofErr w:type="spellEnd"/>
      <w:r>
        <w:t xml:space="preserve"> </w:t>
      </w:r>
      <w:proofErr w:type="spellStart"/>
      <w:proofErr w:type="gramStart"/>
      <w:r>
        <w:t>localSessionFactory</w:t>
      </w:r>
      <w:proofErr w:type="spellEnd"/>
      <w:r>
        <w:t>(</w:t>
      </w:r>
      <w:proofErr w:type="gramEnd"/>
      <w:r>
        <w:t>)</w:t>
      </w:r>
    </w:p>
    <w:p w14:paraId="0A59ABE8" w14:textId="77777777" w:rsidR="0076407F" w:rsidRDefault="0076407F" w:rsidP="0076407F">
      <w:pPr>
        <w:pStyle w:val="af9"/>
      </w:pPr>
      <w:r>
        <w:t xml:space="preserve">    {</w:t>
      </w:r>
    </w:p>
    <w:p w14:paraId="2D2495B6" w14:textId="77777777" w:rsidR="0076407F" w:rsidRDefault="0076407F" w:rsidP="0076407F">
      <w:pPr>
        <w:pStyle w:val="af9"/>
      </w:pPr>
      <w:r>
        <w:t xml:space="preserve">        </w:t>
      </w:r>
      <w:proofErr w:type="spellStart"/>
      <w:r>
        <w:t>LocalSessionFactoryBuilder</w:t>
      </w:r>
      <w:proofErr w:type="spellEnd"/>
      <w:r>
        <w:t xml:space="preserve"> builder = new </w:t>
      </w:r>
      <w:proofErr w:type="spellStart"/>
      <w:r>
        <w:t>LocalSessionFactoryBuilder</w:t>
      </w:r>
      <w:proofErr w:type="spellEnd"/>
      <w:r>
        <w:t>(</w:t>
      </w:r>
      <w:proofErr w:type="spellStart"/>
      <w:proofErr w:type="gramStart"/>
      <w:r>
        <w:t>dataSource</w:t>
      </w:r>
      <w:proofErr w:type="spellEnd"/>
      <w:r>
        <w:t>(</w:t>
      </w:r>
      <w:proofErr w:type="gramEnd"/>
      <w:r>
        <w:t>));</w:t>
      </w:r>
    </w:p>
    <w:p w14:paraId="6F9023F5" w14:textId="77777777" w:rsidR="0076407F" w:rsidRDefault="0076407F" w:rsidP="0076407F">
      <w:pPr>
        <w:pStyle w:val="af9"/>
      </w:pPr>
      <w:r>
        <w:t xml:space="preserve">        </w:t>
      </w:r>
      <w:proofErr w:type="gramStart"/>
      <w:r>
        <w:t>builder.scanPackages</w:t>
      </w:r>
      <w:proofErr w:type="gramEnd"/>
      <w:r>
        <w:t>("com.github.durakin.serverprogramming.lab4");</w:t>
      </w:r>
    </w:p>
    <w:p w14:paraId="07C05ABB" w14:textId="77777777" w:rsidR="0076407F" w:rsidRDefault="0076407F" w:rsidP="0076407F">
      <w:pPr>
        <w:pStyle w:val="af9"/>
      </w:pPr>
      <w:r>
        <w:t xml:space="preserve">        return </w:t>
      </w:r>
      <w:proofErr w:type="spellStart"/>
      <w:proofErr w:type="gramStart"/>
      <w:r>
        <w:t>builder.buildSessionFactory</w:t>
      </w:r>
      <w:proofErr w:type="spellEnd"/>
      <w:proofErr w:type="gramEnd"/>
      <w:r>
        <w:t>();</w:t>
      </w:r>
    </w:p>
    <w:p w14:paraId="405289C9" w14:textId="023536D9" w:rsidR="0076407F" w:rsidRDefault="0076407F" w:rsidP="0076407F">
      <w:pPr>
        <w:pStyle w:val="af9"/>
      </w:pPr>
      <w:r>
        <w:t xml:space="preserve">    }</w:t>
      </w:r>
    </w:p>
    <w:p w14:paraId="601D63E4" w14:textId="397CBFF5" w:rsidR="0076407F" w:rsidRDefault="0076407F" w:rsidP="0076407F">
      <w:pPr>
        <w:pStyle w:val="af9"/>
      </w:pPr>
      <w:r>
        <w:t>}</w:t>
      </w:r>
    </w:p>
    <w:p w14:paraId="7A451B75" w14:textId="008F17A0" w:rsidR="00E109FB" w:rsidRDefault="0076407F" w:rsidP="00E109FB">
      <w:pPr>
        <w:pStyle w:val="a1"/>
      </w:pPr>
      <w:r>
        <w:t>Реализация запросов</w:t>
      </w:r>
    </w:p>
    <w:p w14:paraId="0C8A00D0" w14:textId="4C3A2AD5" w:rsidR="004E6993" w:rsidRDefault="004E6993" w:rsidP="004E6993">
      <w:r>
        <w:t xml:space="preserve">На листингах 3, 4, 5 и 6 приведен код для получения </w:t>
      </w:r>
      <w:r w:rsidR="00594708">
        <w:t xml:space="preserve">объекта </w:t>
      </w:r>
      <w:r>
        <w:t>фракци</w:t>
      </w:r>
      <w:r w:rsidR="00594708">
        <w:t>и по названию – код сущности, репозитория, службы для вызова метода из репозитория и вызов метода для окончательного получения сущности соответственно.</w:t>
      </w:r>
    </w:p>
    <w:p w14:paraId="657BCCE2" w14:textId="16A25FAD" w:rsidR="00CD2348" w:rsidRPr="00CD2348" w:rsidRDefault="00CD2348" w:rsidP="00CD2348">
      <w:pPr>
        <w:pStyle w:val="afb"/>
      </w:pPr>
      <w:r>
        <w:t>Листинг</w:t>
      </w:r>
      <w:r w:rsidRPr="00CD2348">
        <w:t xml:space="preserve"> </w:t>
      </w:r>
      <w:r>
        <w:t>3</w:t>
      </w:r>
      <w:r w:rsidRPr="00CD2348">
        <w:t xml:space="preserve"> – </w:t>
      </w:r>
      <w:r>
        <w:t xml:space="preserve">Код класса </w:t>
      </w:r>
      <w:proofErr w:type="spellStart"/>
      <w:r>
        <w:rPr>
          <w:lang w:val="en-US"/>
        </w:rPr>
        <w:t>SpringConfiguration</w:t>
      </w:r>
      <w:proofErr w:type="spellEnd"/>
    </w:p>
    <w:p w14:paraId="7C743276" w14:textId="5B9A22B6" w:rsidR="00CD2348" w:rsidRPr="00CD2348" w:rsidRDefault="00CD2348" w:rsidP="00CD2348">
      <w:pPr>
        <w:pStyle w:val="af9"/>
      </w:pPr>
      <w:r w:rsidRPr="00CD2348">
        <w:t>@</w:t>
      </w:r>
      <w:proofErr w:type="gramStart"/>
      <w:r w:rsidRPr="00CD2348">
        <w:t>Table(</w:t>
      </w:r>
      <w:proofErr w:type="gramEnd"/>
      <w:r w:rsidRPr="00CD2348">
        <w:t>name = "factions")</w:t>
      </w:r>
    </w:p>
    <w:p w14:paraId="10C0D8FF" w14:textId="77777777" w:rsidR="00CD2348" w:rsidRPr="00CD2348" w:rsidRDefault="00CD2348" w:rsidP="00CD2348">
      <w:pPr>
        <w:pStyle w:val="af9"/>
      </w:pPr>
      <w:r w:rsidRPr="00CD2348">
        <w:t>@Entity</w:t>
      </w:r>
    </w:p>
    <w:p w14:paraId="5151797D" w14:textId="77777777" w:rsidR="00CD2348" w:rsidRPr="00CD2348" w:rsidRDefault="00CD2348" w:rsidP="00CD2348">
      <w:pPr>
        <w:pStyle w:val="af9"/>
      </w:pPr>
      <w:r w:rsidRPr="00CD2348">
        <w:t>public class Faction {</w:t>
      </w:r>
    </w:p>
    <w:p w14:paraId="3DAE9BDC" w14:textId="77777777" w:rsidR="00CD2348" w:rsidRPr="00CD2348" w:rsidRDefault="00CD2348" w:rsidP="00CD2348">
      <w:pPr>
        <w:pStyle w:val="af9"/>
      </w:pPr>
      <w:r w:rsidRPr="00CD2348">
        <w:t xml:space="preserve">    @Id</w:t>
      </w:r>
    </w:p>
    <w:p w14:paraId="6E9E0C87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GeneratedValue(</w:t>
      </w:r>
      <w:proofErr w:type="gramEnd"/>
      <w:r w:rsidRPr="00CD2348">
        <w:t xml:space="preserve">strategy = </w:t>
      </w:r>
      <w:proofErr w:type="spellStart"/>
      <w:r w:rsidRPr="00CD2348">
        <w:t>GenerationType.IDENTITY</w:t>
      </w:r>
      <w:proofErr w:type="spellEnd"/>
      <w:r w:rsidRPr="00CD2348">
        <w:t>)</w:t>
      </w:r>
    </w:p>
    <w:p w14:paraId="40538D6E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Column(</w:t>
      </w:r>
      <w:proofErr w:type="gramEnd"/>
      <w:r w:rsidRPr="00CD2348">
        <w:t>name = "id", nullable = false)</w:t>
      </w:r>
    </w:p>
    <w:p w14:paraId="60658E80" w14:textId="77777777" w:rsidR="00CD2348" w:rsidRPr="00CD2348" w:rsidRDefault="00CD2348" w:rsidP="00CD2348">
      <w:pPr>
        <w:pStyle w:val="af9"/>
      </w:pPr>
      <w:r w:rsidRPr="00CD2348">
        <w:t xml:space="preserve">    private Integer id;</w:t>
      </w:r>
    </w:p>
    <w:p w14:paraId="3318A0AA" w14:textId="77777777" w:rsidR="00CD2348" w:rsidRPr="00CD2348" w:rsidRDefault="00CD2348" w:rsidP="00CD2348">
      <w:pPr>
        <w:pStyle w:val="af9"/>
      </w:pPr>
    </w:p>
    <w:p w14:paraId="52D85D44" w14:textId="77777777" w:rsidR="00CD2348" w:rsidRPr="00CD2348" w:rsidRDefault="00CD2348" w:rsidP="00CD2348">
      <w:pPr>
        <w:pStyle w:val="af9"/>
      </w:pPr>
      <w:r w:rsidRPr="00CD2348">
        <w:t xml:space="preserve">    @Lob</w:t>
      </w:r>
    </w:p>
    <w:p w14:paraId="517EECCB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Type(</w:t>
      </w:r>
      <w:proofErr w:type="gramEnd"/>
      <w:r w:rsidRPr="00CD2348">
        <w:t>type = "</w:t>
      </w:r>
      <w:proofErr w:type="spellStart"/>
      <w:r w:rsidRPr="00CD2348">
        <w:t>org.hibernate.type.TextType</w:t>
      </w:r>
      <w:proofErr w:type="spellEnd"/>
      <w:r w:rsidRPr="00CD2348">
        <w:t>")</w:t>
      </w:r>
    </w:p>
    <w:p w14:paraId="0D4F0197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Column(</w:t>
      </w:r>
      <w:proofErr w:type="gramEnd"/>
      <w:r w:rsidRPr="00CD2348">
        <w:t>name = "name")</w:t>
      </w:r>
    </w:p>
    <w:p w14:paraId="2AFCA92A" w14:textId="77777777" w:rsidR="00CD2348" w:rsidRPr="00CD2348" w:rsidRDefault="00CD2348" w:rsidP="00CD2348">
      <w:pPr>
        <w:pStyle w:val="af9"/>
      </w:pPr>
      <w:r w:rsidRPr="00CD2348">
        <w:t xml:space="preserve">    private String name;</w:t>
      </w:r>
    </w:p>
    <w:p w14:paraId="39F289A6" w14:textId="77777777" w:rsidR="00CD2348" w:rsidRPr="00CD2348" w:rsidRDefault="00CD2348" w:rsidP="00CD2348">
      <w:pPr>
        <w:pStyle w:val="af9"/>
      </w:pPr>
    </w:p>
    <w:p w14:paraId="28977388" w14:textId="77777777" w:rsidR="00CD2348" w:rsidRPr="00CD2348" w:rsidRDefault="00CD2348" w:rsidP="00CD2348">
      <w:pPr>
        <w:pStyle w:val="af9"/>
      </w:pPr>
      <w:r w:rsidRPr="00CD2348">
        <w:t xml:space="preserve">    @ManyToOne (fetch = </w:t>
      </w:r>
      <w:proofErr w:type="spellStart"/>
      <w:r w:rsidRPr="00CD2348">
        <w:t>FetchType.LAZY</w:t>
      </w:r>
      <w:proofErr w:type="spellEnd"/>
      <w:r w:rsidRPr="00CD2348">
        <w:t>)</w:t>
      </w:r>
    </w:p>
    <w:p w14:paraId="5537F428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JoinColumn(</w:t>
      </w:r>
      <w:proofErr w:type="gramEnd"/>
      <w:r w:rsidRPr="00CD2348">
        <w:t>name = "</w:t>
      </w:r>
      <w:proofErr w:type="spellStart"/>
      <w:r w:rsidRPr="00CD2348">
        <w:t>home_system_id</w:t>
      </w:r>
      <w:proofErr w:type="spellEnd"/>
      <w:r w:rsidRPr="00CD2348">
        <w:t>")</w:t>
      </w:r>
    </w:p>
    <w:p w14:paraId="5E9E94DF" w14:textId="77777777" w:rsidR="00CD2348" w:rsidRPr="00CD2348" w:rsidRDefault="00CD2348" w:rsidP="00CD2348">
      <w:pPr>
        <w:pStyle w:val="af9"/>
      </w:pPr>
      <w:r w:rsidRPr="00CD2348">
        <w:t xml:space="preserve">    private System </w:t>
      </w:r>
      <w:proofErr w:type="spellStart"/>
      <w:r w:rsidRPr="00CD2348">
        <w:t>homeSystem</w:t>
      </w:r>
      <w:proofErr w:type="spellEnd"/>
      <w:r w:rsidRPr="00CD2348">
        <w:t>;</w:t>
      </w:r>
    </w:p>
    <w:p w14:paraId="04C20FE6" w14:textId="77777777" w:rsidR="00CD2348" w:rsidRPr="00CD2348" w:rsidRDefault="00CD2348" w:rsidP="00CD2348">
      <w:pPr>
        <w:pStyle w:val="af9"/>
      </w:pPr>
    </w:p>
    <w:p w14:paraId="23E898B6" w14:textId="77777777" w:rsidR="00CD2348" w:rsidRPr="00CD2348" w:rsidRDefault="00CD2348" w:rsidP="00CD2348">
      <w:pPr>
        <w:pStyle w:val="af9"/>
      </w:pPr>
      <w:r w:rsidRPr="00CD2348">
        <w:t xml:space="preserve">    @ManyToOne</w:t>
      </w:r>
    </w:p>
    <w:p w14:paraId="2D3753C3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JoinColumn(</w:t>
      </w:r>
      <w:proofErr w:type="gramEnd"/>
      <w:r w:rsidRPr="00CD2348">
        <w:t>name = "</w:t>
      </w:r>
      <w:proofErr w:type="spellStart"/>
      <w:r w:rsidRPr="00CD2348">
        <w:t>allegiance_id</w:t>
      </w:r>
      <w:proofErr w:type="spellEnd"/>
      <w:r w:rsidRPr="00CD2348">
        <w:t>")</w:t>
      </w:r>
    </w:p>
    <w:p w14:paraId="3E952AEB" w14:textId="77777777" w:rsidR="00CD2348" w:rsidRPr="00CD2348" w:rsidRDefault="00CD2348" w:rsidP="00CD2348">
      <w:pPr>
        <w:pStyle w:val="af9"/>
      </w:pPr>
      <w:r w:rsidRPr="00CD2348">
        <w:t xml:space="preserve">    private Allegiance </w:t>
      </w:r>
      <w:proofErr w:type="spellStart"/>
      <w:r w:rsidRPr="00CD2348">
        <w:t>allegiance</w:t>
      </w:r>
      <w:proofErr w:type="spellEnd"/>
      <w:r w:rsidRPr="00CD2348">
        <w:t>;</w:t>
      </w:r>
    </w:p>
    <w:p w14:paraId="7B9C535B" w14:textId="77777777" w:rsidR="00CD2348" w:rsidRPr="00CD2348" w:rsidRDefault="00CD2348" w:rsidP="00CD2348">
      <w:pPr>
        <w:pStyle w:val="af9"/>
      </w:pPr>
    </w:p>
    <w:p w14:paraId="04FE80D7" w14:textId="75D9E299" w:rsidR="00CD2348" w:rsidRPr="00CD2348" w:rsidRDefault="00CD2348" w:rsidP="00CD2348">
      <w:pPr>
        <w:pStyle w:val="afb"/>
      </w:pPr>
      <w:r>
        <w:lastRenderedPageBreak/>
        <w:t>Окончание</w:t>
      </w:r>
      <w:r w:rsidRPr="0076407F">
        <w:rPr>
          <w:lang w:val="en-US"/>
        </w:rPr>
        <w:t xml:space="preserve"> </w:t>
      </w:r>
      <w:r>
        <w:t>листинга</w:t>
      </w:r>
      <w:r w:rsidRPr="0076407F">
        <w:rPr>
          <w:lang w:val="en-US"/>
        </w:rPr>
        <w:t xml:space="preserve"> </w:t>
      </w:r>
      <w:r>
        <w:t>3</w:t>
      </w:r>
    </w:p>
    <w:p w14:paraId="3736D008" w14:textId="77777777" w:rsidR="00CD2348" w:rsidRPr="00CD2348" w:rsidRDefault="00CD2348" w:rsidP="00CD2348">
      <w:pPr>
        <w:pStyle w:val="af9"/>
      </w:pPr>
      <w:r w:rsidRPr="00CD2348">
        <w:t xml:space="preserve">    @ManyToOne</w:t>
      </w:r>
    </w:p>
    <w:p w14:paraId="4CD7940E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JoinColumn(</w:t>
      </w:r>
      <w:proofErr w:type="gramEnd"/>
      <w:r w:rsidRPr="00CD2348">
        <w:t>name = "</w:t>
      </w:r>
      <w:proofErr w:type="spellStart"/>
      <w:r w:rsidRPr="00CD2348">
        <w:t>government_id</w:t>
      </w:r>
      <w:proofErr w:type="spellEnd"/>
      <w:r w:rsidRPr="00CD2348">
        <w:t>")</w:t>
      </w:r>
    </w:p>
    <w:p w14:paraId="0557AC10" w14:textId="77777777" w:rsidR="00CD2348" w:rsidRPr="00CD2348" w:rsidRDefault="00CD2348" w:rsidP="00CD2348">
      <w:pPr>
        <w:pStyle w:val="af9"/>
      </w:pPr>
      <w:r w:rsidRPr="00CD2348">
        <w:t xml:space="preserve">    private Government </w:t>
      </w:r>
      <w:proofErr w:type="spellStart"/>
      <w:r w:rsidRPr="00CD2348">
        <w:t>government</w:t>
      </w:r>
      <w:proofErr w:type="spellEnd"/>
      <w:r w:rsidRPr="00CD2348">
        <w:t>;</w:t>
      </w:r>
    </w:p>
    <w:p w14:paraId="0F70A686" w14:textId="77777777" w:rsidR="00CD2348" w:rsidRPr="00CD2348" w:rsidRDefault="00CD2348" w:rsidP="00CD2348">
      <w:pPr>
        <w:pStyle w:val="af9"/>
      </w:pPr>
    </w:p>
    <w:p w14:paraId="6FB12BCF" w14:textId="77777777" w:rsidR="00CD2348" w:rsidRPr="00CD2348" w:rsidRDefault="00CD2348" w:rsidP="00CD2348">
      <w:pPr>
        <w:pStyle w:val="af9"/>
      </w:pPr>
      <w:r w:rsidRPr="00CD2348">
        <w:t xml:space="preserve">    @</w:t>
      </w:r>
      <w:proofErr w:type="gramStart"/>
      <w:r w:rsidRPr="00CD2348">
        <w:t>Column(</w:t>
      </w:r>
      <w:proofErr w:type="gramEnd"/>
      <w:r w:rsidRPr="00CD2348">
        <w:t>name = "</w:t>
      </w:r>
      <w:proofErr w:type="spellStart"/>
      <w:r w:rsidRPr="00CD2348">
        <w:t>is_player_faction</w:t>
      </w:r>
      <w:proofErr w:type="spellEnd"/>
      <w:r w:rsidRPr="00CD2348">
        <w:t>")</w:t>
      </w:r>
    </w:p>
    <w:p w14:paraId="7AEA88D3" w14:textId="7EBB5210" w:rsidR="00CD2348" w:rsidRDefault="00CD2348" w:rsidP="00CD2348">
      <w:pPr>
        <w:pStyle w:val="af9"/>
      </w:pPr>
      <w:r w:rsidRPr="00CD2348">
        <w:t xml:space="preserve">    private Boolean </w:t>
      </w:r>
      <w:proofErr w:type="spellStart"/>
      <w:r w:rsidRPr="00CD2348">
        <w:t>isPlayerFaction</w:t>
      </w:r>
      <w:proofErr w:type="spellEnd"/>
      <w:r w:rsidRPr="00CD2348">
        <w:t>;</w:t>
      </w:r>
    </w:p>
    <w:p w14:paraId="304A9F19" w14:textId="0C1755CD" w:rsidR="00CD2348" w:rsidRDefault="00CD2348" w:rsidP="00CD2348">
      <w:pPr>
        <w:pStyle w:val="af9"/>
      </w:pPr>
      <w:r w:rsidRPr="00CD2348">
        <w:t xml:space="preserve">    </w:t>
      </w:r>
    </w:p>
    <w:p w14:paraId="767BD8CC" w14:textId="7097B4C0" w:rsidR="00CD2348" w:rsidRPr="00CD2348" w:rsidRDefault="00CD2348" w:rsidP="00CD2348">
      <w:pPr>
        <w:pStyle w:val="af9"/>
        <w:rPr>
          <w:lang w:val="ru-RU"/>
        </w:rPr>
      </w:pPr>
      <w:r w:rsidRPr="00CD2348">
        <w:t xml:space="preserve">    </w:t>
      </w:r>
      <w:r>
        <w:t xml:space="preserve">//Get </w:t>
      </w:r>
      <w:r>
        <w:rPr>
          <w:lang w:val="ru-RU"/>
        </w:rPr>
        <w:t xml:space="preserve">и </w:t>
      </w:r>
      <w:r>
        <w:t xml:space="preserve">Set </w:t>
      </w:r>
      <w:r>
        <w:rPr>
          <w:lang w:val="ru-RU"/>
        </w:rPr>
        <w:t>методы</w:t>
      </w:r>
    </w:p>
    <w:p w14:paraId="3BF834F9" w14:textId="77777777" w:rsidR="00CD2348" w:rsidRPr="00CD2348" w:rsidRDefault="00CD2348" w:rsidP="00CD2348">
      <w:pPr>
        <w:pStyle w:val="af9"/>
      </w:pPr>
    </w:p>
    <w:p w14:paraId="3C14FEB6" w14:textId="77777777" w:rsidR="00CD2348" w:rsidRPr="00CD2348" w:rsidRDefault="00CD2348" w:rsidP="00CD2348">
      <w:pPr>
        <w:pStyle w:val="af9"/>
      </w:pPr>
      <w:r w:rsidRPr="00CD2348">
        <w:t xml:space="preserve">    @Override</w:t>
      </w:r>
    </w:p>
    <w:p w14:paraId="0C7C662F" w14:textId="77777777" w:rsidR="00CD2348" w:rsidRPr="00CD2348" w:rsidRDefault="00CD2348" w:rsidP="00CD2348">
      <w:pPr>
        <w:pStyle w:val="af9"/>
      </w:pPr>
      <w:r w:rsidRPr="00CD2348">
        <w:t xml:space="preserve">    public String </w:t>
      </w:r>
      <w:proofErr w:type="spellStart"/>
      <w:proofErr w:type="gramStart"/>
      <w:r w:rsidRPr="00CD2348">
        <w:t>toString</w:t>
      </w:r>
      <w:proofErr w:type="spellEnd"/>
      <w:r w:rsidRPr="00CD2348">
        <w:t>(</w:t>
      </w:r>
      <w:proofErr w:type="gramEnd"/>
      <w:r w:rsidRPr="00CD2348">
        <w:t>) {</w:t>
      </w:r>
    </w:p>
    <w:p w14:paraId="1B68D94A" w14:textId="77777777" w:rsidR="00CD2348" w:rsidRPr="00CD2348" w:rsidRDefault="00CD2348" w:rsidP="00CD2348">
      <w:pPr>
        <w:pStyle w:val="af9"/>
      </w:pPr>
      <w:r w:rsidRPr="00CD2348">
        <w:t xml:space="preserve">        final StringBuilder sb = new </w:t>
      </w:r>
      <w:proofErr w:type="gramStart"/>
      <w:r w:rsidRPr="00CD2348">
        <w:t>StringBuilder(</w:t>
      </w:r>
      <w:proofErr w:type="gramEnd"/>
      <w:r w:rsidRPr="00CD2348">
        <w:t>"Faction ");</w:t>
      </w:r>
    </w:p>
    <w:p w14:paraId="2064B8E9" w14:textId="77777777" w:rsidR="00CD2348" w:rsidRPr="00CD2348" w:rsidRDefault="00CD2348" w:rsidP="00CD2348">
      <w:pPr>
        <w:pStyle w:val="af9"/>
      </w:pPr>
      <w:r w:rsidRPr="00CD2348">
        <w:t xml:space="preserve">        </w:t>
      </w:r>
      <w:proofErr w:type="spellStart"/>
      <w:proofErr w:type="gramStart"/>
      <w:r w:rsidRPr="00CD2348">
        <w:t>sb.append</w:t>
      </w:r>
      <w:proofErr w:type="spellEnd"/>
      <w:proofErr w:type="gramEnd"/>
      <w:r w:rsidRPr="00CD2348">
        <w:t>(name);</w:t>
      </w:r>
    </w:p>
    <w:p w14:paraId="531691FE" w14:textId="77777777" w:rsidR="00CD2348" w:rsidRPr="00CD2348" w:rsidRDefault="00CD2348" w:rsidP="00CD2348">
      <w:pPr>
        <w:pStyle w:val="af9"/>
      </w:pPr>
      <w:r w:rsidRPr="00CD2348">
        <w:t xml:space="preserve">        </w:t>
      </w:r>
      <w:proofErr w:type="spellStart"/>
      <w:proofErr w:type="gramStart"/>
      <w:r w:rsidRPr="00CD2348">
        <w:t>sb.append</w:t>
      </w:r>
      <w:proofErr w:type="spellEnd"/>
      <w:proofErr w:type="gramEnd"/>
      <w:r w:rsidRPr="00CD2348">
        <w:t>(" with allegiance ").append(allegiance);</w:t>
      </w:r>
    </w:p>
    <w:p w14:paraId="23EBA4D4" w14:textId="77777777" w:rsidR="00CD2348" w:rsidRPr="00CD2348" w:rsidRDefault="00CD2348" w:rsidP="00CD2348">
      <w:pPr>
        <w:pStyle w:val="af9"/>
      </w:pPr>
      <w:r w:rsidRPr="00CD2348">
        <w:t xml:space="preserve">        </w:t>
      </w:r>
      <w:proofErr w:type="spellStart"/>
      <w:proofErr w:type="gramStart"/>
      <w:r w:rsidRPr="00CD2348">
        <w:t>sb.append</w:t>
      </w:r>
      <w:proofErr w:type="spellEnd"/>
      <w:proofErr w:type="gramEnd"/>
      <w:r w:rsidRPr="00CD2348">
        <w:t>(" and ").append(government);</w:t>
      </w:r>
    </w:p>
    <w:p w14:paraId="221F0D8B" w14:textId="77777777" w:rsidR="00CD2348" w:rsidRPr="00CD2348" w:rsidRDefault="00CD2348" w:rsidP="00CD2348">
      <w:pPr>
        <w:pStyle w:val="af9"/>
      </w:pPr>
      <w:r w:rsidRPr="00CD2348">
        <w:t xml:space="preserve">        </w:t>
      </w:r>
      <w:proofErr w:type="spellStart"/>
      <w:proofErr w:type="gramStart"/>
      <w:r w:rsidRPr="00CD2348">
        <w:t>sb.append</w:t>
      </w:r>
      <w:proofErr w:type="spellEnd"/>
      <w:proofErr w:type="gramEnd"/>
      <w:r w:rsidRPr="00CD2348">
        <w:t>(" government");</w:t>
      </w:r>
    </w:p>
    <w:p w14:paraId="1C574DA3" w14:textId="77777777" w:rsidR="00CD2348" w:rsidRPr="00CD2348" w:rsidRDefault="00CD2348" w:rsidP="00CD2348">
      <w:pPr>
        <w:pStyle w:val="af9"/>
      </w:pPr>
      <w:r w:rsidRPr="00CD2348">
        <w:t xml:space="preserve">        return </w:t>
      </w:r>
      <w:proofErr w:type="spellStart"/>
      <w:proofErr w:type="gramStart"/>
      <w:r w:rsidRPr="00CD2348">
        <w:t>sb.toString</w:t>
      </w:r>
      <w:proofErr w:type="spellEnd"/>
      <w:proofErr w:type="gramEnd"/>
      <w:r w:rsidRPr="00CD2348">
        <w:t>();</w:t>
      </w:r>
    </w:p>
    <w:p w14:paraId="5C4A2C45" w14:textId="77777777" w:rsidR="00CD2348" w:rsidRPr="00CD2348" w:rsidRDefault="00CD2348" w:rsidP="00CD2348">
      <w:pPr>
        <w:pStyle w:val="af9"/>
        <w:rPr>
          <w:lang w:val="ru-RU"/>
        </w:rPr>
      </w:pPr>
      <w:r w:rsidRPr="00CD2348">
        <w:t xml:space="preserve">    </w:t>
      </w:r>
      <w:r w:rsidRPr="00CD2348">
        <w:rPr>
          <w:lang w:val="ru-RU"/>
        </w:rPr>
        <w:t>}</w:t>
      </w:r>
    </w:p>
    <w:p w14:paraId="596FF103" w14:textId="77EB02F3" w:rsidR="00CD2348" w:rsidRDefault="00CD2348" w:rsidP="00CD2348">
      <w:pPr>
        <w:pStyle w:val="af9"/>
        <w:rPr>
          <w:lang w:val="ru-RU"/>
        </w:rPr>
      </w:pPr>
      <w:r w:rsidRPr="00CD2348">
        <w:rPr>
          <w:lang w:val="ru-RU"/>
        </w:rPr>
        <w:t>}</w:t>
      </w:r>
    </w:p>
    <w:p w14:paraId="0DDD1100" w14:textId="77777777" w:rsidR="00CD2348" w:rsidRPr="00CD2348" w:rsidRDefault="00CD2348" w:rsidP="00CD2348">
      <w:pPr>
        <w:pStyle w:val="af9"/>
        <w:rPr>
          <w:lang w:val="ru-RU"/>
        </w:rPr>
      </w:pPr>
    </w:p>
    <w:p w14:paraId="75DB44CA" w14:textId="74543FC0" w:rsidR="00CD2348" w:rsidRPr="00CD2348" w:rsidRDefault="00CD2348" w:rsidP="00CD2348">
      <w:pPr>
        <w:pStyle w:val="afb"/>
      </w:pPr>
      <w:r>
        <w:t>Листинг</w:t>
      </w:r>
      <w:r w:rsidRPr="00CD2348">
        <w:t xml:space="preserve"> </w:t>
      </w:r>
      <w:r>
        <w:t>4</w:t>
      </w:r>
      <w:r w:rsidRPr="00CD2348">
        <w:t xml:space="preserve"> – </w:t>
      </w:r>
      <w:r>
        <w:t xml:space="preserve">Код класса </w:t>
      </w:r>
      <w:proofErr w:type="spellStart"/>
      <w:r>
        <w:rPr>
          <w:lang w:val="en-US"/>
        </w:rPr>
        <w:t>FactionRepository</w:t>
      </w:r>
      <w:proofErr w:type="spellEnd"/>
    </w:p>
    <w:p w14:paraId="7382130D" w14:textId="77777777" w:rsidR="00CD2348" w:rsidRPr="00CD2348" w:rsidRDefault="00CD2348" w:rsidP="00CD2348">
      <w:pPr>
        <w:pStyle w:val="af9"/>
      </w:pPr>
      <w:r w:rsidRPr="00CD2348">
        <w:t>@Repository</w:t>
      </w:r>
    </w:p>
    <w:p w14:paraId="6021D2F4" w14:textId="77777777" w:rsidR="00CD2348" w:rsidRPr="00CD2348" w:rsidRDefault="00CD2348" w:rsidP="00CD2348">
      <w:pPr>
        <w:pStyle w:val="af9"/>
      </w:pPr>
      <w:r w:rsidRPr="00CD2348">
        <w:t xml:space="preserve">public interface </w:t>
      </w:r>
      <w:proofErr w:type="spellStart"/>
      <w:r w:rsidRPr="00CD2348">
        <w:t>FactionRepository</w:t>
      </w:r>
      <w:proofErr w:type="spellEnd"/>
      <w:r w:rsidRPr="00CD2348">
        <w:t xml:space="preserve"> extends </w:t>
      </w:r>
      <w:proofErr w:type="spellStart"/>
      <w:r w:rsidRPr="00CD2348">
        <w:t>JpaRepository</w:t>
      </w:r>
      <w:proofErr w:type="spellEnd"/>
      <w:r w:rsidRPr="00CD2348">
        <w:t>&lt;Faction, Integer&gt; {</w:t>
      </w:r>
    </w:p>
    <w:p w14:paraId="0CA6D6F3" w14:textId="77777777" w:rsidR="00CD2348" w:rsidRPr="00CD2348" w:rsidRDefault="00CD2348" w:rsidP="00CD2348">
      <w:pPr>
        <w:pStyle w:val="af9"/>
      </w:pPr>
      <w:r w:rsidRPr="00CD2348">
        <w:t xml:space="preserve">    Optional&lt;Faction&gt; </w:t>
      </w:r>
      <w:proofErr w:type="spellStart"/>
      <w:proofErr w:type="gramStart"/>
      <w:r w:rsidRPr="00CD2348">
        <w:t>findById</w:t>
      </w:r>
      <w:proofErr w:type="spellEnd"/>
      <w:r w:rsidRPr="00CD2348">
        <w:t>(</w:t>
      </w:r>
      <w:proofErr w:type="gramEnd"/>
      <w:r w:rsidRPr="00CD2348">
        <w:t>Integer id);</w:t>
      </w:r>
    </w:p>
    <w:p w14:paraId="7790E8DD" w14:textId="77777777" w:rsidR="00CD2348" w:rsidRPr="00CD2348" w:rsidRDefault="00CD2348" w:rsidP="00CD2348">
      <w:pPr>
        <w:pStyle w:val="af9"/>
      </w:pPr>
    </w:p>
    <w:p w14:paraId="0D425628" w14:textId="77777777" w:rsidR="00CD2348" w:rsidRPr="00CD2348" w:rsidRDefault="00CD2348" w:rsidP="00CD2348">
      <w:pPr>
        <w:pStyle w:val="af9"/>
      </w:pPr>
      <w:r w:rsidRPr="00CD2348">
        <w:t xml:space="preserve">    Optional&lt;Faction&gt; </w:t>
      </w:r>
      <w:proofErr w:type="spellStart"/>
      <w:proofErr w:type="gramStart"/>
      <w:r w:rsidRPr="00CD2348">
        <w:t>findByName</w:t>
      </w:r>
      <w:proofErr w:type="spellEnd"/>
      <w:r w:rsidRPr="00CD2348">
        <w:t>(</w:t>
      </w:r>
      <w:proofErr w:type="gramEnd"/>
      <w:r w:rsidRPr="00CD2348">
        <w:t>String name);</w:t>
      </w:r>
    </w:p>
    <w:p w14:paraId="44EFF75A" w14:textId="77777777" w:rsidR="00CD2348" w:rsidRPr="00CD2348" w:rsidRDefault="00CD2348" w:rsidP="00CD2348">
      <w:pPr>
        <w:pStyle w:val="af9"/>
      </w:pPr>
    </w:p>
    <w:p w14:paraId="44F101B9" w14:textId="77777777" w:rsidR="00CD2348" w:rsidRPr="00CD2348" w:rsidRDefault="00CD2348" w:rsidP="00CD2348">
      <w:pPr>
        <w:pStyle w:val="af9"/>
      </w:pPr>
      <w:r w:rsidRPr="00CD2348">
        <w:t xml:space="preserve">    @Transactional</w:t>
      </w:r>
    </w:p>
    <w:p w14:paraId="6CDC01BA" w14:textId="77777777" w:rsidR="00CD2348" w:rsidRPr="00CD2348" w:rsidRDefault="00CD2348" w:rsidP="00CD2348">
      <w:pPr>
        <w:pStyle w:val="af9"/>
      </w:pPr>
      <w:r w:rsidRPr="00CD2348">
        <w:t xml:space="preserve">    void </w:t>
      </w:r>
      <w:proofErr w:type="spellStart"/>
      <w:proofErr w:type="gramStart"/>
      <w:r w:rsidRPr="00CD2348">
        <w:t>deleteByName</w:t>
      </w:r>
      <w:proofErr w:type="spellEnd"/>
      <w:r w:rsidRPr="00CD2348">
        <w:t>(</w:t>
      </w:r>
      <w:proofErr w:type="gramEnd"/>
      <w:r w:rsidRPr="00CD2348">
        <w:t>String name);</w:t>
      </w:r>
    </w:p>
    <w:p w14:paraId="34B7BC3C" w14:textId="22484E71" w:rsidR="00CD2348" w:rsidRDefault="00CD2348" w:rsidP="00CD2348">
      <w:pPr>
        <w:pStyle w:val="af9"/>
        <w:rPr>
          <w:lang w:val="ru-RU"/>
        </w:rPr>
      </w:pPr>
      <w:r w:rsidRPr="00CD2348">
        <w:rPr>
          <w:lang w:val="ru-RU"/>
        </w:rPr>
        <w:t>}</w:t>
      </w:r>
    </w:p>
    <w:p w14:paraId="4AF60C9B" w14:textId="77777777" w:rsidR="00CD2348" w:rsidRPr="00CD2348" w:rsidRDefault="00CD2348" w:rsidP="00CD2348">
      <w:pPr>
        <w:pStyle w:val="af9"/>
        <w:rPr>
          <w:lang w:val="ru-RU"/>
        </w:rPr>
      </w:pPr>
    </w:p>
    <w:p w14:paraId="1DCB7B5D" w14:textId="1C2E25A4" w:rsidR="00CD2348" w:rsidRPr="00CD2348" w:rsidRDefault="00CD2348" w:rsidP="00CD2348">
      <w:pPr>
        <w:pStyle w:val="afb"/>
        <w:rPr>
          <w:lang w:val="en-US"/>
        </w:rPr>
      </w:pPr>
      <w:r>
        <w:t>Листинг</w:t>
      </w:r>
      <w:r w:rsidRPr="00CD2348">
        <w:rPr>
          <w:lang w:val="en-US"/>
        </w:rPr>
        <w:t xml:space="preserve"> </w:t>
      </w:r>
      <w:r w:rsidRPr="00CD2348">
        <w:rPr>
          <w:lang w:val="en-US"/>
        </w:rPr>
        <w:t>5</w:t>
      </w:r>
      <w:r w:rsidRPr="00CD2348">
        <w:rPr>
          <w:lang w:val="en-US"/>
        </w:rPr>
        <w:t xml:space="preserve"> – </w:t>
      </w:r>
      <w:r>
        <w:t>Код</w:t>
      </w:r>
      <w:r w:rsidRPr="00CD2348">
        <w:rPr>
          <w:lang w:val="en-US"/>
        </w:rPr>
        <w:t xml:space="preserve"> </w:t>
      </w:r>
      <w:r>
        <w:t>класса</w:t>
      </w:r>
      <w:r w:rsidRPr="00CD2348">
        <w:rPr>
          <w:lang w:val="en-US"/>
        </w:rPr>
        <w:t xml:space="preserve"> </w:t>
      </w:r>
      <w:proofErr w:type="spellStart"/>
      <w:r>
        <w:rPr>
          <w:lang w:val="en-US"/>
        </w:rPr>
        <w:t>Faction</w:t>
      </w:r>
      <w:r>
        <w:rPr>
          <w:lang w:val="en-US"/>
        </w:rPr>
        <w:t>Service</w:t>
      </w:r>
      <w:proofErr w:type="spellEnd"/>
      <w:r w:rsidRPr="00CD2348">
        <w:rPr>
          <w:lang w:val="en-US"/>
        </w:rPr>
        <w:t xml:space="preserve"> </w:t>
      </w:r>
    </w:p>
    <w:p w14:paraId="4EF03100" w14:textId="77777777" w:rsidR="00CD2348" w:rsidRDefault="00CD2348" w:rsidP="00CD2348">
      <w:pPr>
        <w:pStyle w:val="af9"/>
      </w:pPr>
      <w:r>
        <w:t>@Service</w:t>
      </w:r>
    </w:p>
    <w:p w14:paraId="6F94A8EF" w14:textId="77777777" w:rsidR="00CD2348" w:rsidRDefault="00CD2348" w:rsidP="00CD2348">
      <w:pPr>
        <w:pStyle w:val="af9"/>
      </w:pPr>
      <w:r>
        <w:t xml:space="preserve">public class </w:t>
      </w:r>
      <w:proofErr w:type="spellStart"/>
      <w:r>
        <w:t>FactionServiceImpl</w:t>
      </w:r>
      <w:proofErr w:type="spellEnd"/>
      <w:r>
        <w:t xml:space="preserve"> implements </w:t>
      </w:r>
      <w:proofErr w:type="spellStart"/>
      <w:r>
        <w:t>FactionService</w:t>
      </w:r>
      <w:proofErr w:type="spellEnd"/>
      <w:r>
        <w:t xml:space="preserve"> {</w:t>
      </w:r>
    </w:p>
    <w:p w14:paraId="3521D428" w14:textId="77777777" w:rsidR="00CD2348" w:rsidRDefault="00CD2348" w:rsidP="00CD2348">
      <w:pPr>
        <w:pStyle w:val="af9"/>
      </w:pPr>
      <w:r>
        <w:t xml:space="preserve">    @Autowired</w:t>
      </w:r>
    </w:p>
    <w:p w14:paraId="6DD4DBC5" w14:textId="77777777" w:rsidR="00CD2348" w:rsidRDefault="00CD2348" w:rsidP="00CD2348">
      <w:pPr>
        <w:pStyle w:val="af9"/>
      </w:pPr>
      <w:r>
        <w:t xml:space="preserve">    private </w:t>
      </w:r>
      <w:proofErr w:type="spellStart"/>
      <w:r>
        <w:t>FactionRepository</w:t>
      </w:r>
      <w:proofErr w:type="spellEnd"/>
      <w:r>
        <w:t xml:space="preserve"> </w:t>
      </w:r>
      <w:proofErr w:type="spellStart"/>
      <w:r>
        <w:t>factionRepository</w:t>
      </w:r>
      <w:proofErr w:type="spellEnd"/>
      <w:r>
        <w:t>;</w:t>
      </w:r>
    </w:p>
    <w:p w14:paraId="19FFFB39" w14:textId="77777777" w:rsidR="00CD2348" w:rsidRDefault="00CD2348" w:rsidP="00CD2348">
      <w:pPr>
        <w:pStyle w:val="af9"/>
      </w:pPr>
    </w:p>
    <w:p w14:paraId="24322D4A" w14:textId="77777777" w:rsidR="00CD2348" w:rsidRDefault="00CD2348" w:rsidP="00CD2348">
      <w:pPr>
        <w:pStyle w:val="afb"/>
      </w:pPr>
    </w:p>
    <w:p w14:paraId="3166CDC9" w14:textId="24F69EAE" w:rsidR="00CD2348" w:rsidRPr="00CD2348" w:rsidRDefault="00CD2348" w:rsidP="00CD2348">
      <w:pPr>
        <w:pStyle w:val="afb"/>
      </w:pPr>
      <w:r>
        <w:lastRenderedPageBreak/>
        <w:t>Окончание</w:t>
      </w:r>
      <w:r w:rsidRPr="0076407F">
        <w:rPr>
          <w:lang w:val="en-US"/>
        </w:rPr>
        <w:t xml:space="preserve"> </w:t>
      </w:r>
      <w:r>
        <w:t>листинга</w:t>
      </w:r>
      <w:r w:rsidRPr="0076407F">
        <w:rPr>
          <w:lang w:val="en-US"/>
        </w:rPr>
        <w:t xml:space="preserve"> </w:t>
      </w:r>
      <w:r>
        <w:t>5</w:t>
      </w:r>
    </w:p>
    <w:p w14:paraId="0C55677E" w14:textId="77777777" w:rsidR="00CD2348" w:rsidRDefault="00CD2348" w:rsidP="00CD2348">
      <w:pPr>
        <w:pStyle w:val="af9"/>
      </w:pPr>
      <w:r>
        <w:t xml:space="preserve">    @Override</w:t>
      </w:r>
    </w:p>
    <w:p w14:paraId="436FFF93" w14:textId="77777777" w:rsidR="00CD2348" w:rsidRDefault="00CD2348" w:rsidP="00CD2348">
      <w:pPr>
        <w:pStyle w:val="af9"/>
      </w:pPr>
      <w:r>
        <w:t xml:space="preserve">    public Faction </w:t>
      </w:r>
      <w:proofErr w:type="spellStart"/>
      <w:proofErr w:type="gramStart"/>
      <w:r>
        <w:t>findById</w:t>
      </w:r>
      <w:proofErr w:type="spellEnd"/>
      <w:r>
        <w:t>(</w:t>
      </w:r>
      <w:proofErr w:type="gramEnd"/>
      <w:r>
        <w:t>Integer id) {</w:t>
      </w:r>
    </w:p>
    <w:p w14:paraId="3AAC8A16" w14:textId="77777777" w:rsidR="00CD2348" w:rsidRDefault="00CD2348" w:rsidP="00CD2348">
      <w:pPr>
        <w:pStyle w:val="af9"/>
      </w:pPr>
      <w:r>
        <w:t xml:space="preserve">        return </w:t>
      </w:r>
      <w:proofErr w:type="spellStart"/>
      <w:proofErr w:type="gramStart"/>
      <w:r>
        <w:t>this.factionRepository.findById</w:t>
      </w:r>
      <w:proofErr w:type="spellEnd"/>
      <w:proofErr w:type="gramEnd"/>
      <w:r>
        <w:t>(id).</w:t>
      </w:r>
      <w:proofErr w:type="spellStart"/>
      <w:r>
        <w:t>orElse</w:t>
      </w:r>
      <w:proofErr w:type="spellEnd"/>
      <w:r>
        <w:t>(null);</w:t>
      </w:r>
    </w:p>
    <w:p w14:paraId="083A461D" w14:textId="77777777" w:rsidR="00CD2348" w:rsidRDefault="00CD2348" w:rsidP="00CD2348">
      <w:pPr>
        <w:pStyle w:val="af9"/>
      </w:pPr>
      <w:r>
        <w:t xml:space="preserve">    }</w:t>
      </w:r>
    </w:p>
    <w:p w14:paraId="3EA06B07" w14:textId="77777777" w:rsidR="00CD2348" w:rsidRDefault="00CD2348" w:rsidP="00CD2348">
      <w:pPr>
        <w:pStyle w:val="af9"/>
      </w:pPr>
    </w:p>
    <w:p w14:paraId="2B36B0A1" w14:textId="77777777" w:rsidR="00CD2348" w:rsidRDefault="00CD2348" w:rsidP="00CD2348">
      <w:pPr>
        <w:pStyle w:val="af9"/>
      </w:pPr>
      <w:r>
        <w:t xml:space="preserve">    @Override</w:t>
      </w:r>
    </w:p>
    <w:p w14:paraId="6C22D618" w14:textId="77777777" w:rsidR="00CD2348" w:rsidRDefault="00CD2348" w:rsidP="00CD2348">
      <w:pPr>
        <w:pStyle w:val="af9"/>
      </w:pPr>
      <w:r>
        <w:t xml:space="preserve">    public Faction </w:t>
      </w:r>
      <w:proofErr w:type="spellStart"/>
      <w:proofErr w:type="gramStart"/>
      <w:r>
        <w:t>findByName</w:t>
      </w:r>
      <w:proofErr w:type="spellEnd"/>
      <w:r>
        <w:t>(</w:t>
      </w:r>
      <w:proofErr w:type="gramEnd"/>
      <w:r>
        <w:t>String name) {</w:t>
      </w:r>
    </w:p>
    <w:p w14:paraId="0F7C4D1C" w14:textId="77777777" w:rsidR="00CD2348" w:rsidRDefault="00CD2348" w:rsidP="00CD2348">
      <w:pPr>
        <w:pStyle w:val="af9"/>
      </w:pPr>
      <w:r>
        <w:t xml:space="preserve">        return </w:t>
      </w:r>
      <w:proofErr w:type="spellStart"/>
      <w:proofErr w:type="gramStart"/>
      <w:r>
        <w:t>this.factionRepository.findByName</w:t>
      </w:r>
      <w:proofErr w:type="spellEnd"/>
      <w:proofErr w:type="gramEnd"/>
      <w:r>
        <w:t>(name).</w:t>
      </w:r>
      <w:proofErr w:type="spellStart"/>
      <w:r>
        <w:t>orElse</w:t>
      </w:r>
      <w:proofErr w:type="spellEnd"/>
      <w:r>
        <w:t>(null);</w:t>
      </w:r>
    </w:p>
    <w:p w14:paraId="2EA6DE59" w14:textId="77777777" w:rsidR="00CD2348" w:rsidRDefault="00CD2348" w:rsidP="00CD2348">
      <w:pPr>
        <w:pStyle w:val="af9"/>
      </w:pPr>
      <w:r>
        <w:t xml:space="preserve">    }</w:t>
      </w:r>
    </w:p>
    <w:p w14:paraId="52ACD87E" w14:textId="77777777" w:rsidR="00CD2348" w:rsidRDefault="00CD2348" w:rsidP="00CD2348">
      <w:pPr>
        <w:pStyle w:val="af9"/>
      </w:pPr>
    </w:p>
    <w:p w14:paraId="4BFA43A6" w14:textId="77777777" w:rsidR="00CD2348" w:rsidRDefault="00CD2348" w:rsidP="00CD2348">
      <w:pPr>
        <w:pStyle w:val="af9"/>
      </w:pPr>
      <w:r>
        <w:t xml:space="preserve">    @Override</w:t>
      </w:r>
    </w:p>
    <w:p w14:paraId="5B020408" w14:textId="77777777" w:rsidR="00CD2348" w:rsidRDefault="00CD2348" w:rsidP="00CD2348">
      <w:pPr>
        <w:pStyle w:val="af9"/>
      </w:pPr>
      <w:r>
        <w:t xml:space="preserve">    public void </w:t>
      </w:r>
      <w:proofErr w:type="spellStart"/>
      <w:proofErr w:type="gramStart"/>
      <w:r>
        <w:t>deleteByName</w:t>
      </w:r>
      <w:proofErr w:type="spellEnd"/>
      <w:r>
        <w:t>(</w:t>
      </w:r>
      <w:proofErr w:type="gramEnd"/>
      <w:r>
        <w:t>String name) {</w:t>
      </w:r>
    </w:p>
    <w:p w14:paraId="776180BE" w14:textId="77777777" w:rsidR="00CD2348" w:rsidRDefault="00CD2348" w:rsidP="00CD2348">
      <w:pPr>
        <w:pStyle w:val="af9"/>
      </w:pPr>
      <w:r>
        <w:t xml:space="preserve">        </w:t>
      </w:r>
      <w:proofErr w:type="spellStart"/>
      <w:proofErr w:type="gramStart"/>
      <w:r>
        <w:t>this.factionRepository.deleteByName</w:t>
      </w:r>
      <w:proofErr w:type="spellEnd"/>
      <w:proofErr w:type="gramEnd"/>
      <w:r>
        <w:t>(name);</w:t>
      </w:r>
    </w:p>
    <w:p w14:paraId="7294F10E" w14:textId="77777777" w:rsidR="00CD2348" w:rsidRDefault="00CD2348" w:rsidP="00CD2348">
      <w:pPr>
        <w:pStyle w:val="af9"/>
      </w:pPr>
      <w:r>
        <w:t xml:space="preserve">    }</w:t>
      </w:r>
    </w:p>
    <w:p w14:paraId="56F0A5FD" w14:textId="77777777" w:rsidR="00CD2348" w:rsidRDefault="00CD2348" w:rsidP="00CD2348">
      <w:pPr>
        <w:pStyle w:val="af9"/>
      </w:pPr>
    </w:p>
    <w:p w14:paraId="691CB725" w14:textId="77777777" w:rsidR="00CD2348" w:rsidRDefault="00CD2348" w:rsidP="00CD2348">
      <w:pPr>
        <w:pStyle w:val="af9"/>
      </w:pPr>
      <w:r>
        <w:t xml:space="preserve">    @Override</w:t>
      </w:r>
    </w:p>
    <w:p w14:paraId="0DAAF749" w14:textId="77777777" w:rsidR="00CD2348" w:rsidRDefault="00CD2348" w:rsidP="00CD2348">
      <w:pPr>
        <w:pStyle w:val="af9"/>
      </w:pPr>
      <w:r>
        <w:t xml:space="preserve">    @Transactional</w:t>
      </w:r>
    </w:p>
    <w:p w14:paraId="72DD741F" w14:textId="77777777" w:rsidR="00CD2348" w:rsidRDefault="00CD2348" w:rsidP="00CD2348">
      <w:pPr>
        <w:pStyle w:val="af9"/>
      </w:pPr>
      <w:r>
        <w:t xml:space="preserve">    public Integer </w:t>
      </w:r>
      <w:proofErr w:type="gramStart"/>
      <w:r>
        <w:t>add(</w:t>
      </w:r>
      <w:proofErr w:type="gramEnd"/>
      <w:r>
        <w:t>Faction faction) {</w:t>
      </w:r>
    </w:p>
    <w:p w14:paraId="34BCC9D7" w14:textId="77777777" w:rsidR="00CD2348" w:rsidRDefault="00CD2348" w:rsidP="00CD2348">
      <w:pPr>
        <w:pStyle w:val="af9"/>
      </w:pPr>
      <w:r>
        <w:t xml:space="preserve">        </w:t>
      </w:r>
      <w:proofErr w:type="spellStart"/>
      <w:proofErr w:type="gramStart"/>
      <w:r>
        <w:t>this.factionRepository.save</w:t>
      </w:r>
      <w:proofErr w:type="spellEnd"/>
      <w:proofErr w:type="gramEnd"/>
      <w:r>
        <w:t>(faction);</w:t>
      </w:r>
    </w:p>
    <w:p w14:paraId="49980B41" w14:textId="77777777" w:rsidR="00CD2348" w:rsidRDefault="00CD2348" w:rsidP="00CD2348">
      <w:pPr>
        <w:pStyle w:val="af9"/>
      </w:pPr>
      <w:r>
        <w:t xml:space="preserve">        return </w:t>
      </w:r>
      <w:proofErr w:type="spellStart"/>
      <w:proofErr w:type="gramStart"/>
      <w:r>
        <w:t>faction.getId</w:t>
      </w:r>
      <w:proofErr w:type="spellEnd"/>
      <w:proofErr w:type="gramEnd"/>
      <w:r>
        <w:t>();</w:t>
      </w:r>
    </w:p>
    <w:p w14:paraId="68F4A7C2" w14:textId="77777777" w:rsidR="00CD2348" w:rsidRDefault="00CD2348" w:rsidP="00CD2348">
      <w:pPr>
        <w:pStyle w:val="af9"/>
      </w:pPr>
      <w:r>
        <w:t xml:space="preserve">    }</w:t>
      </w:r>
    </w:p>
    <w:p w14:paraId="3BF5D2EF" w14:textId="270EDEC6" w:rsidR="00CD2348" w:rsidRDefault="00CD2348" w:rsidP="00CD2348">
      <w:pPr>
        <w:pStyle w:val="af9"/>
      </w:pPr>
      <w:r>
        <w:t>}</w:t>
      </w:r>
    </w:p>
    <w:p w14:paraId="00850C9A" w14:textId="27A123A4" w:rsidR="00EC63F3" w:rsidRDefault="00EC63F3" w:rsidP="00CD2348">
      <w:pPr>
        <w:pStyle w:val="af9"/>
      </w:pPr>
    </w:p>
    <w:p w14:paraId="6BE11295" w14:textId="2C5C04B6" w:rsidR="00EC63F3" w:rsidRPr="00EC63F3" w:rsidRDefault="00EC63F3" w:rsidP="00EC63F3">
      <w:pPr>
        <w:pStyle w:val="afb"/>
      </w:pPr>
      <w:r>
        <w:t>Листинг</w:t>
      </w:r>
      <w:r w:rsidRPr="00EC63F3">
        <w:t xml:space="preserve"> </w:t>
      </w:r>
      <w:r w:rsidRPr="00EC63F3">
        <w:t>6</w:t>
      </w:r>
      <w:r w:rsidRPr="00EC63F3">
        <w:t xml:space="preserve"> – </w:t>
      </w:r>
      <w:r>
        <w:t>Часть</w:t>
      </w:r>
      <w:r w:rsidRPr="00EC63F3">
        <w:t xml:space="preserve"> </w:t>
      </w:r>
      <w:r>
        <w:t>к</w:t>
      </w:r>
      <w:r>
        <w:t>од</w:t>
      </w:r>
      <w:r>
        <w:t>а</w:t>
      </w:r>
      <w:r w:rsidRPr="00EC63F3">
        <w:t xml:space="preserve"> </w:t>
      </w:r>
      <w:r>
        <w:t>класса</w:t>
      </w:r>
      <w:r w:rsidRPr="00EC63F3">
        <w:t xml:space="preserve"> </w:t>
      </w:r>
      <w:r>
        <w:rPr>
          <w:lang w:val="en-US"/>
        </w:rPr>
        <w:t>Program</w:t>
      </w:r>
    </w:p>
    <w:p w14:paraId="54D2993A" w14:textId="4E85BAC2" w:rsidR="00EC63F3" w:rsidRDefault="00EC63F3" w:rsidP="00EC63F3">
      <w:pPr>
        <w:pStyle w:val="af9"/>
      </w:pPr>
      <w:r>
        <w:t>public class Program {</w:t>
      </w:r>
    </w:p>
    <w:p w14:paraId="2E4D2B3A" w14:textId="77777777" w:rsidR="00EC63F3" w:rsidRDefault="00EC63F3" w:rsidP="00EC63F3">
      <w:pPr>
        <w:pStyle w:val="af9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61800BC9" w14:textId="77777777" w:rsidR="00EC63F3" w:rsidRDefault="00EC63F3" w:rsidP="00EC63F3">
      <w:pPr>
        <w:pStyle w:val="af9"/>
      </w:pPr>
      <w:r>
        <w:t xml:space="preserve">        var context = new </w:t>
      </w:r>
      <w:proofErr w:type="spellStart"/>
      <w:proofErr w:type="gramStart"/>
      <w:r>
        <w:t>AnnotationConfigApplicationContext</w:t>
      </w:r>
      <w:proofErr w:type="spellEnd"/>
      <w:r>
        <w:t>(</w:t>
      </w:r>
      <w:proofErr w:type="spellStart"/>
      <w:proofErr w:type="gramEnd"/>
      <w:r>
        <w:t>SpringConfiguration.class</w:t>
      </w:r>
      <w:proofErr w:type="spellEnd"/>
      <w:r>
        <w:t>);</w:t>
      </w:r>
    </w:p>
    <w:p w14:paraId="5E434909" w14:textId="612D796E" w:rsidR="00EC63F3" w:rsidRDefault="00EC63F3" w:rsidP="00EC63F3">
      <w:pPr>
        <w:pStyle w:val="af9"/>
      </w:pPr>
      <w:r>
        <w:t xml:space="preserve">        var </w:t>
      </w:r>
      <w:proofErr w:type="spellStart"/>
      <w:r>
        <w:t>factionService</w:t>
      </w:r>
      <w:proofErr w:type="spellEnd"/>
      <w:r>
        <w:t xml:space="preserve"> = </w:t>
      </w:r>
      <w:proofErr w:type="spellStart"/>
      <w:proofErr w:type="gramStart"/>
      <w:r>
        <w:t>context.getBean</w:t>
      </w:r>
      <w:proofErr w:type="spellEnd"/>
      <w:proofErr w:type="gramEnd"/>
      <w:r>
        <w:t>("</w:t>
      </w:r>
      <w:proofErr w:type="spellStart"/>
      <w:r>
        <w:t>factionServiceImpl</w:t>
      </w:r>
      <w:proofErr w:type="spellEnd"/>
      <w:r>
        <w:t xml:space="preserve">", </w:t>
      </w:r>
      <w:proofErr w:type="spellStart"/>
      <w:r>
        <w:t>FactionService.class</w:t>
      </w:r>
      <w:proofErr w:type="spellEnd"/>
      <w:r>
        <w:t>);</w:t>
      </w:r>
    </w:p>
    <w:p w14:paraId="061F87F3" w14:textId="0F687129" w:rsidR="00EC63F3" w:rsidRDefault="00EC63F3" w:rsidP="00EC63F3">
      <w:pPr>
        <w:pStyle w:val="af9"/>
      </w:pPr>
      <w:r>
        <w:t xml:space="preserve">        var </w:t>
      </w:r>
      <w:proofErr w:type="spellStart"/>
      <w:r>
        <w:t>newCommander</w:t>
      </w:r>
      <w:proofErr w:type="spellEnd"/>
      <w:r>
        <w:t xml:space="preserve"> = new </w:t>
      </w:r>
      <w:proofErr w:type="gramStart"/>
      <w:r>
        <w:t>Commander(</w:t>
      </w:r>
      <w:proofErr w:type="gramEnd"/>
      <w:r>
        <w:t>);</w:t>
      </w:r>
    </w:p>
    <w:p w14:paraId="02AF187F" w14:textId="0D4174FC" w:rsidR="00EC63F3" w:rsidRDefault="00EC63F3" w:rsidP="00EC63F3">
      <w:pPr>
        <w:pStyle w:val="af9"/>
      </w:pPr>
      <w:r>
        <w:t xml:space="preserve">        </w:t>
      </w:r>
      <w:proofErr w:type="spellStart"/>
      <w:r>
        <w:t>newCommander.setName</w:t>
      </w:r>
      <w:proofErr w:type="spellEnd"/>
      <w:r>
        <w:t>("Player created with ORM");</w:t>
      </w:r>
    </w:p>
    <w:p w14:paraId="595BC7F9" w14:textId="40D8F170" w:rsidR="007C5B0D" w:rsidRDefault="00EC63F3" w:rsidP="00EC63F3">
      <w:pPr>
        <w:pStyle w:val="af9"/>
      </w:pPr>
      <w:r>
        <w:t xml:space="preserve">        </w:t>
      </w:r>
      <w:proofErr w:type="spellStart"/>
      <w:r>
        <w:t>newCommander.setFaction</w:t>
      </w:r>
      <w:proofErr w:type="spellEnd"/>
      <w:r>
        <w:t>(</w:t>
      </w:r>
      <w:proofErr w:type="spellStart"/>
      <w:r>
        <w:t>factionService.findByName</w:t>
      </w:r>
      <w:proofErr w:type="spellEnd"/>
      <w:r>
        <w:t>("New player faction"));</w:t>
      </w:r>
    </w:p>
    <w:p w14:paraId="5DB32B41" w14:textId="3D8F4716" w:rsidR="00EC63F3" w:rsidRDefault="00EC63F3">
      <w:pPr>
        <w:spacing w:after="160" w:line="259" w:lineRule="auto"/>
        <w:ind w:firstLine="0"/>
        <w:contextualSpacing w:val="0"/>
        <w:jc w:val="left"/>
        <w:rPr>
          <w:rFonts w:ascii="Courier New" w:eastAsiaTheme="minorHAnsi" w:hAnsi="Courier New"/>
          <w:sz w:val="22"/>
          <w:lang w:val="en-US" w:eastAsia="en-US"/>
        </w:rPr>
      </w:pPr>
      <w:r>
        <w:br w:type="page"/>
      </w:r>
    </w:p>
    <w:p w14:paraId="5A7ABC8E" w14:textId="31137DEA" w:rsidR="00850520" w:rsidRDefault="00850520" w:rsidP="00850520">
      <w:pPr>
        <w:pStyle w:val="a0"/>
      </w:pPr>
      <w:proofErr w:type="spellStart"/>
      <w:r w:rsidRPr="00850520">
        <w:lastRenderedPageBreak/>
        <w:t>Вывод</w:t>
      </w:r>
      <w:bookmarkEnd w:id="1"/>
      <w:proofErr w:type="spellEnd"/>
    </w:p>
    <w:p w14:paraId="558E986F" w14:textId="232859E6" w:rsidR="00850520" w:rsidRPr="00ED238E" w:rsidRDefault="00ED238E" w:rsidP="00850520">
      <w:pPr>
        <w:rPr>
          <w:shd w:val="clear" w:color="auto" w:fill="FFFFFF"/>
        </w:rPr>
      </w:pPr>
      <w:r>
        <w:t>В ходе работы был</w:t>
      </w:r>
      <w:r w:rsidR="00EC63F3">
        <w:t xml:space="preserve">а настроена </w:t>
      </w:r>
      <w:r w:rsidR="00EC63F3">
        <w:t>связ</w:t>
      </w:r>
      <w:r w:rsidR="00EC63F3">
        <w:t>ь</w:t>
      </w:r>
      <w:r w:rsidR="00EC63F3">
        <w:t xml:space="preserve"> между базой данных и</w:t>
      </w:r>
      <w:r w:rsidR="00EC63F3">
        <w:br/>
      </w:r>
      <w:r w:rsidR="00EC63F3">
        <w:rPr>
          <w:lang w:val="en-US"/>
        </w:rPr>
        <w:t>Java</w:t>
      </w:r>
      <w:r w:rsidR="00EC63F3">
        <w:t xml:space="preserve">-приложением с использованием </w:t>
      </w:r>
      <w:r w:rsidR="00EC63F3">
        <w:rPr>
          <w:lang w:val="en-US"/>
        </w:rPr>
        <w:t>ORM</w:t>
      </w:r>
      <w:r w:rsidR="00EC63F3">
        <w:t xml:space="preserve">-прослойки </w:t>
      </w:r>
      <w:r w:rsidR="00EC63F3">
        <w:rPr>
          <w:lang w:val="en-US"/>
        </w:rPr>
        <w:t>Hibernate</w:t>
      </w:r>
      <w:r w:rsidR="00EC63F3">
        <w:t>, написана реализация некоторых запросов и получены соответствующие навыки.</w:t>
      </w:r>
    </w:p>
    <w:sectPr w:rsidR="00850520" w:rsidRPr="00ED238E" w:rsidSect="00FB324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516C3" w14:textId="77777777" w:rsidR="00EB764C" w:rsidRDefault="00EB764C" w:rsidP="001103C9">
      <w:pPr>
        <w:spacing w:line="240" w:lineRule="auto"/>
      </w:pPr>
      <w:r>
        <w:separator/>
      </w:r>
    </w:p>
  </w:endnote>
  <w:endnote w:type="continuationSeparator" w:id="0">
    <w:p w14:paraId="2F1EFEA4" w14:textId="77777777" w:rsidR="00EB764C" w:rsidRDefault="00EB764C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70771" w14:textId="77777777" w:rsidR="00DE55E8" w:rsidRDefault="00DE55E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9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0180F" w14:textId="77777777" w:rsidR="00DE55E8" w:rsidRDefault="00DE55E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5C681" w14:textId="77777777" w:rsidR="00EB764C" w:rsidRDefault="00EB764C" w:rsidP="001103C9">
      <w:pPr>
        <w:spacing w:line="240" w:lineRule="auto"/>
      </w:pPr>
      <w:r>
        <w:separator/>
      </w:r>
    </w:p>
  </w:footnote>
  <w:footnote w:type="continuationSeparator" w:id="0">
    <w:p w14:paraId="53C72CDC" w14:textId="77777777" w:rsidR="00EB764C" w:rsidRDefault="00EB764C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F6BA1B" w14:textId="77777777" w:rsidR="00DE55E8" w:rsidRDefault="00DE55E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51239" w14:textId="77777777" w:rsidR="00DE55E8" w:rsidRDefault="00DE55E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75CB5" w14:textId="77777777" w:rsidR="00DE55E8" w:rsidRDefault="00DE55E8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multilevel"/>
    <w:tmpl w:val="02C0C690"/>
    <w:numStyleLink w:val="1"/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37C67E9"/>
    <w:multiLevelType w:val="multilevel"/>
    <w:tmpl w:val="02C0C690"/>
    <w:styleLink w:val="1"/>
    <w:lvl w:ilvl="0">
      <w:start w:val="1"/>
      <w:numFmt w:val="decimal"/>
      <w:pStyle w:val="a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6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53F7E9A"/>
    <w:multiLevelType w:val="multilevel"/>
    <w:tmpl w:val="EE085806"/>
    <w:lvl w:ilvl="0">
      <w:start w:val="1"/>
      <w:numFmt w:val="decimal"/>
      <w:pStyle w:val="a0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a1"/>
      <w:suff w:val="space"/>
      <w:lvlText w:val="%1.%2"/>
      <w:lvlJc w:val="left"/>
      <w:pPr>
        <w:ind w:left="-1001" w:firstLine="709"/>
      </w:pPr>
    </w:lvl>
    <w:lvl w:ilvl="2">
      <w:start w:val="1"/>
      <w:numFmt w:val="lowerRoman"/>
      <w:lvlText w:val="%3)"/>
      <w:lvlJc w:val="left"/>
      <w:pPr>
        <w:ind w:left="79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43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79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5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1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7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239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7"/>
  </w:num>
  <w:num w:numId="5">
    <w:abstractNumId w:val="2"/>
  </w:num>
  <w:num w:numId="6">
    <w:abstractNumId w:val="8"/>
  </w:num>
  <w:num w:numId="7">
    <w:abstractNumId w:val="0"/>
  </w:num>
  <w:num w:numId="8">
    <w:abstractNumId w:val="9"/>
  </w:num>
  <w:num w:numId="9">
    <w:abstractNumId w:val="6"/>
  </w:num>
  <w:num w:numId="10">
    <w:abstractNumId w:val="0"/>
  </w:num>
  <w:num w:numId="11">
    <w:abstractNumId w:val="3"/>
  </w:num>
  <w:num w:numId="12">
    <w:abstractNumId w:val="5"/>
  </w:num>
  <w:num w:numId="13">
    <w:abstractNumId w:val="1"/>
  </w:num>
  <w:num w:numId="1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PTWgAdTCApLQAAAA=="/>
  </w:docVars>
  <w:rsids>
    <w:rsidRoot w:val="001F547D"/>
    <w:rsid w:val="00001138"/>
    <w:rsid w:val="00002D31"/>
    <w:rsid w:val="00013E08"/>
    <w:rsid w:val="00022970"/>
    <w:rsid w:val="00030271"/>
    <w:rsid w:val="00032D74"/>
    <w:rsid w:val="000330B5"/>
    <w:rsid w:val="000376EA"/>
    <w:rsid w:val="00045A4B"/>
    <w:rsid w:val="00054AA0"/>
    <w:rsid w:val="0009762E"/>
    <w:rsid w:val="000A350A"/>
    <w:rsid w:val="000B371D"/>
    <w:rsid w:val="000B5670"/>
    <w:rsid w:val="000B7063"/>
    <w:rsid w:val="000D3B08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8712F"/>
    <w:rsid w:val="0019433D"/>
    <w:rsid w:val="001A42AB"/>
    <w:rsid w:val="001C2B37"/>
    <w:rsid w:val="001C51C1"/>
    <w:rsid w:val="001F0C65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6B99"/>
    <w:rsid w:val="00341959"/>
    <w:rsid w:val="00342755"/>
    <w:rsid w:val="00372BE9"/>
    <w:rsid w:val="0039239E"/>
    <w:rsid w:val="003B3DE5"/>
    <w:rsid w:val="003D0F45"/>
    <w:rsid w:val="003E30BD"/>
    <w:rsid w:val="003F1B5C"/>
    <w:rsid w:val="00407F09"/>
    <w:rsid w:val="00434A32"/>
    <w:rsid w:val="00437820"/>
    <w:rsid w:val="00445C8C"/>
    <w:rsid w:val="004552A6"/>
    <w:rsid w:val="00463AB8"/>
    <w:rsid w:val="0049215F"/>
    <w:rsid w:val="004B234E"/>
    <w:rsid w:val="004E6993"/>
    <w:rsid w:val="00512ABC"/>
    <w:rsid w:val="00551DE3"/>
    <w:rsid w:val="0058068D"/>
    <w:rsid w:val="005806E2"/>
    <w:rsid w:val="00594708"/>
    <w:rsid w:val="005B6B36"/>
    <w:rsid w:val="005C1AC4"/>
    <w:rsid w:val="005E0CD2"/>
    <w:rsid w:val="005E34F5"/>
    <w:rsid w:val="005E3DDA"/>
    <w:rsid w:val="005F0866"/>
    <w:rsid w:val="005F4495"/>
    <w:rsid w:val="0060114D"/>
    <w:rsid w:val="006064AD"/>
    <w:rsid w:val="00620736"/>
    <w:rsid w:val="00631E59"/>
    <w:rsid w:val="0064059B"/>
    <w:rsid w:val="00672980"/>
    <w:rsid w:val="006730BA"/>
    <w:rsid w:val="006817C8"/>
    <w:rsid w:val="00686D94"/>
    <w:rsid w:val="006A43BD"/>
    <w:rsid w:val="006A4EF5"/>
    <w:rsid w:val="006E3C56"/>
    <w:rsid w:val="0076407F"/>
    <w:rsid w:val="007A7FB9"/>
    <w:rsid w:val="007C42F3"/>
    <w:rsid w:val="007C52C5"/>
    <w:rsid w:val="007C5B0D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50520"/>
    <w:rsid w:val="0086477F"/>
    <w:rsid w:val="008860BE"/>
    <w:rsid w:val="00897713"/>
    <w:rsid w:val="008F2AAF"/>
    <w:rsid w:val="00905D6C"/>
    <w:rsid w:val="0093465F"/>
    <w:rsid w:val="00951DB3"/>
    <w:rsid w:val="00973E15"/>
    <w:rsid w:val="009741C9"/>
    <w:rsid w:val="0097798D"/>
    <w:rsid w:val="009A0151"/>
    <w:rsid w:val="009A5625"/>
    <w:rsid w:val="009A58F1"/>
    <w:rsid w:val="009B05D0"/>
    <w:rsid w:val="00A42C70"/>
    <w:rsid w:val="00A46D03"/>
    <w:rsid w:val="00A57D74"/>
    <w:rsid w:val="00A74DD5"/>
    <w:rsid w:val="00AA48F8"/>
    <w:rsid w:val="00AB56FE"/>
    <w:rsid w:val="00AD5C19"/>
    <w:rsid w:val="00AE1284"/>
    <w:rsid w:val="00B01B5C"/>
    <w:rsid w:val="00B33FC5"/>
    <w:rsid w:val="00B70CCD"/>
    <w:rsid w:val="00B80C9B"/>
    <w:rsid w:val="00B872FF"/>
    <w:rsid w:val="00B921D2"/>
    <w:rsid w:val="00BD0003"/>
    <w:rsid w:val="00BD04AD"/>
    <w:rsid w:val="00C25B0E"/>
    <w:rsid w:val="00C31C24"/>
    <w:rsid w:val="00C41F02"/>
    <w:rsid w:val="00C773D8"/>
    <w:rsid w:val="00C93366"/>
    <w:rsid w:val="00C946CF"/>
    <w:rsid w:val="00CA085C"/>
    <w:rsid w:val="00CB699D"/>
    <w:rsid w:val="00CD15EE"/>
    <w:rsid w:val="00CD2348"/>
    <w:rsid w:val="00CE4D17"/>
    <w:rsid w:val="00D3385F"/>
    <w:rsid w:val="00D4223D"/>
    <w:rsid w:val="00D56656"/>
    <w:rsid w:val="00D641A2"/>
    <w:rsid w:val="00D83C8B"/>
    <w:rsid w:val="00DB1DCF"/>
    <w:rsid w:val="00DB72E0"/>
    <w:rsid w:val="00DC66F8"/>
    <w:rsid w:val="00DD20E4"/>
    <w:rsid w:val="00DE2B3E"/>
    <w:rsid w:val="00DE55E8"/>
    <w:rsid w:val="00DE580A"/>
    <w:rsid w:val="00DE7B54"/>
    <w:rsid w:val="00DF1928"/>
    <w:rsid w:val="00E00318"/>
    <w:rsid w:val="00E04D9C"/>
    <w:rsid w:val="00E05224"/>
    <w:rsid w:val="00E109FB"/>
    <w:rsid w:val="00E12665"/>
    <w:rsid w:val="00E218DD"/>
    <w:rsid w:val="00E240D9"/>
    <w:rsid w:val="00E26046"/>
    <w:rsid w:val="00E43F13"/>
    <w:rsid w:val="00E6083F"/>
    <w:rsid w:val="00E617DA"/>
    <w:rsid w:val="00E85952"/>
    <w:rsid w:val="00E96700"/>
    <w:rsid w:val="00EB6182"/>
    <w:rsid w:val="00EB764C"/>
    <w:rsid w:val="00EC63F3"/>
    <w:rsid w:val="00ED238E"/>
    <w:rsid w:val="00ED315A"/>
    <w:rsid w:val="00ED671E"/>
    <w:rsid w:val="00EE1F1B"/>
    <w:rsid w:val="00EE3A07"/>
    <w:rsid w:val="00EF7049"/>
    <w:rsid w:val="00F14095"/>
    <w:rsid w:val="00F27B86"/>
    <w:rsid w:val="00F27F6B"/>
    <w:rsid w:val="00F84D83"/>
    <w:rsid w:val="00FA7645"/>
    <w:rsid w:val="00FB2A49"/>
    <w:rsid w:val="00FB324F"/>
    <w:rsid w:val="00FD467A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6">
    <w:name w:val="Table Grid"/>
    <w:basedOn w:val="a4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2"/>
    <w:link w:val="a8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8">
    <w:name w:val="Верхний колонтитул Знак"/>
    <w:basedOn w:val="a3"/>
    <w:link w:val="a7"/>
    <w:uiPriority w:val="99"/>
    <w:rsid w:val="001103C9"/>
  </w:style>
  <w:style w:type="paragraph" w:styleId="a9">
    <w:name w:val="footer"/>
    <w:basedOn w:val="a2"/>
    <w:link w:val="aa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Нижний колонтитул Знак"/>
    <w:basedOn w:val="a3"/>
    <w:link w:val="a9"/>
    <w:uiPriority w:val="99"/>
    <w:rsid w:val="001103C9"/>
  </w:style>
  <w:style w:type="paragraph" w:customStyle="1" w:styleId="a0">
    <w:name w:val="Заголовок первого уровня"/>
    <w:next w:val="a2"/>
    <w:link w:val="ab"/>
    <w:qFormat/>
    <w:rsid w:val="0020679B"/>
    <w:pPr>
      <w:numPr>
        <w:numId w:val="3"/>
      </w:numPr>
      <w:spacing w:before="240" w:after="240" w:line="360" w:lineRule="auto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1">
    <w:name w:val="Заголовок ворого уровня"/>
    <w:basedOn w:val="a0"/>
    <w:next w:val="a2"/>
    <w:link w:val="ac"/>
    <w:qFormat/>
    <w:rsid w:val="00013E08"/>
    <w:pPr>
      <w:numPr>
        <w:ilvl w:val="1"/>
      </w:numPr>
      <w:ind w:left="0" w:firstLine="706"/>
      <w:contextualSpacing w:val="0"/>
    </w:pPr>
    <w:rPr>
      <w:lang w:val="ru-RU"/>
    </w:rPr>
  </w:style>
  <w:style w:type="character" w:customStyle="1" w:styleId="ab">
    <w:name w:val="Заголовок первого уровня Знак"/>
    <w:basedOn w:val="a3"/>
    <w:link w:val="a0"/>
    <w:rsid w:val="0020679B"/>
    <w:rPr>
      <w:rFonts w:ascii="Times New Roman" w:hAnsi="Times New Roman"/>
      <w:b/>
      <w:sz w:val="28"/>
      <w:lang w:val="en-US"/>
    </w:rPr>
  </w:style>
  <w:style w:type="character" w:customStyle="1" w:styleId="ac">
    <w:name w:val="Заголовок ворого уровня Знак"/>
    <w:basedOn w:val="ab"/>
    <w:link w:val="a1"/>
    <w:rsid w:val="00013E08"/>
    <w:rPr>
      <w:rFonts w:ascii="Times New Roman" w:hAnsi="Times New Roman"/>
      <w:b/>
      <w:sz w:val="28"/>
      <w:lang w:val="en-US"/>
    </w:rPr>
  </w:style>
  <w:style w:type="paragraph" w:styleId="ad">
    <w:name w:val="List Paragraph"/>
    <w:basedOn w:val="a2"/>
    <w:uiPriority w:val="34"/>
    <w:qFormat/>
    <w:rsid w:val="00D4223D"/>
    <w:pPr>
      <w:ind w:left="720"/>
    </w:pPr>
  </w:style>
  <w:style w:type="paragraph" w:customStyle="1" w:styleId="Compact">
    <w:name w:val="Compact"/>
    <w:basedOn w:val="ae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e">
    <w:name w:val="Body Text"/>
    <w:basedOn w:val="a2"/>
    <w:link w:val="af"/>
    <w:uiPriority w:val="99"/>
    <w:semiHidden/>
    <w:unhideWhenUsed/>
    <w:rsid w:val="00293FAC"/>
    <w:pPr>
      <w:spacing w:after="120"/>
    </w:pPr>
  </w:style>
  <w:style w:type="character" w:customStyle="1" w:styleId="af">
    <w:name w:val="Основной текст Знак"/>
    <w:basedOn w:val="a3"/>
    <w:link w:val="ae"/>
    <w:uiPriority w:val="99"/>
    <w:semiHidden/>
    <w:rsid w:val="00293FAC"/>
    <w:rPr>
      <w:rFonts w:ascii="Times New Roman" w:hAnsi="Times New Roman"/>
      <w:sz w:val="28"/>
    </w:rPr>
  </w:style>
  <w:style w:type="character" w:styleId="af0">
    <w:name w:val="Placeholder Text"/>
    <w:basedOn w:val="a3"/>
    <w:uiPriority w:val="99"/>
    <w:semiHidden/>
    <w:rsid w:val="00ED671E"/>
    <w:rPr>
      <w:color w:val="808080"/>
    </w:rPr>
  </w:style>
  <w:style w:type="paragraph" w:styleId="af1">
    <w:name w:val="caption"/>
    <w:basedOn w:val="a2"/>
    <w:next w:val="a2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2">
    <w:name w:val="Подпись иллюстрации"/>
    <w:basedOn w:val="a2"/>
    <w:link w:val="af3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3">
    <w:name w:val="Подпись иллюстрации Знак"/>
    <w:basedOn w:val="a3"/>
    <w:link w:val="af2"/>
    <w:rsid w:val="008860BE"/>
    <w:rPr>
      <w:rFonts w:ascii="Times New Roman" w:hAnsi="Times New Roman"/>
      <w:noProof/>
      <w:sz w:val="28"/>
    </w:rPr>
  </w:style>
  <w:style w:type="character" w:styleId="af4">
    <w:name w:val="Hyperlink"/>
    <w:basedOn w:val="a3"/>
    <w:uiPriority w:val="99"/>
    <w:unhideWhenUsed/>
    <w:rsid w:val="0086477F"/>
    <w:rPr>
      <w:color w:val="0000FF"/>
      <w:u w:val="single"/>
    </w:rPr>
  </w:style>
  <w:style w:type="character" w:styleId="af5">
    <w:name w:val="Unresolved Mention"/>
    <w:basedOn w:val="a3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2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6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">
    <w:name w:val="Перечисление"/>
    <w:basedOn w:val="ad"/>
    <w:link w:val="Char"/>
    <w:qFormat/>
    <w:rsid w:val="00445C8C"/>
    <w:pPr>
      <w:numPr>
        <w:numId w:val="13"/>
      </w:numPr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3"/>
    <w:link w:val="a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2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2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3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3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2"/>
    <w:next w:val="a2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3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7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6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5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83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4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3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4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55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8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2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9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4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9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099</Words>
  <Characters>6269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2</cp:revision>
  <cp:lastPrinted>2021-10-18T05:21:00Z</cp:lastPrinted>
  <dcterms:created xsi:type="dcterms:W3CDTF">2021-11-23T15:44:00Z</dcterms:created>
  <dcterms:modified xsi:type="dcterms:W3CDTF">2021-11-23T15:44:00Z</dcterms:modified>
</cp:coreProperties>
</file>